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7D4FA" w14:textId="4316A0E3" w:rsidR="00253282" w:rsidRDefault="00253282" w:rsidP="00F92075">
      <w:pPr>
        <w:rPr>
          <w:rFonts w:asciiTheme="majorHAnsi" w:hAnsiTheme="majorHAnsi"/>
          <w:b/>
          <w:color w:val="000000" w:themeColor="text1"/>
          <w:szCs w:val="24"/>
        </w:rPr>
      </w:pPr>
    </w:p>
    <w:p w14:paraId="4ACDCC71" w14:textId="4B47F9E9" w:rsidR="00EE4231" w:rsidRPr="00EE4231" w:rsidRDefault="00EE4231" w:rsidP="00EE4231">
      <w:pPr>
        <w:rPr>
          <w:rFonts w:asciiTheme="majorHAnsi" w:hAnsiTheme="majorHAnsi"/>
          <w:szCs w:val="24"/>
        </w:rPr>
      </w:pPr>
    </w:p>
    <w:tbl>
      <w:tblPr>
        <w:tblStyle w:val="TableGrid"/>
        <w:tblpPr w:leftFromText="180" w:rightFromText="180" w:vertAnchor="page" w:horzAnchor="margin" w:tblpY="3625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1795"/>
        <w:gridCol w:w="1805"/>
        <w:gridCol w:w="3600"/>
      </w:tblGrid>
      <w:tr w:rsidR="00B43419" w:rsidRPr="00557018" w14:paraId="7A70331D" w14:textId="13037920" w:rsidTr="47FC8C49">
        <w:trPr>
          <w:trHeight w:val="306"/>
        </w:trPr>
        <w:tc>
          <w:tcPr>
            <w:tcW w:w="5395" w:type="dxa"/>
            <w:gridSpan w:val="2"/>
            <w:tcBorders>
              <w:bottom w:val="single" w:sz="4" w:space="0" w:color="auto"/>
            </w:tcBorders>
            <w:vAlign w:val="bottom"/>
          </w:tcPr>
          <w:p w14:paraId="4BC9CA56" w14:textId="77777777" w:rsidR="00B43419" w:rsidRPr="00557018" w:rsidRDefault="00B43419" w:rsidP="00B43419">
            <w:pPr>
              <w:rPr>
                <w:b/>
                <w:bCs/>
                <w:sz w:val="28"/>
              </w:rPr>
            </w:pPr>
            <w:r w:rsidRPr="00557018">
              <w:rPr>
                <w:b/>
                <w:bCs/>
                <w:color w:val="76923C" w:themeColor="accent3" w:themeShade="BF"/>
                <w:sz w:val="28"/>
              </w:rPr>
              <w:t>Workgroup Members</w:t>
            </w:r>
          </w:p>
        </w:tc>
        <w:tc>
          <w:tcPr>
            <w:tcW w:w="5405" w:type="dxa"/>
            <w:gridSpan w:val="2"/>
            <w:tcBorders>
              <w:bottom w:val="single" w:sz="4" w:space="0" w:color="auto"/>
            </w:tcBorders>
            <w:vAlign w:val="bottom"/>
          </w:tcPr>
          <w:p w14:paraId="176435CA" w14:textId="40FCF761" w:rsidR="00B43419" w:rsidRPr="00557018" w:rsidRDefault="00B43419" w:rsidP="00B43419">
            <w:pPr>
              <w:rPr>
                <w:b/>
                <w:bCs/>
                <w:sz w:val="28"/>
              </w:rPr>
            </w:pPr>
          </w:p>
        </w:tc>
      </w:tr>
      <w:tr w:rsidR="001C2923" w:rsidRPr="00557018" w14:paraId="0666AA90" w14:textId="519C355A" w:rsidTr="47FC8C49">
        <w:trPr>
          <w:trHeight w:val="306"/>
        </w:trPr>
        <w:tc>
          <w:tcPr>
            <w:tcW w:w="5395" w:type="dxa"/>
            <w:gridSpan w:val="2"/>
            <w:tcBorders>
              <w:top w:val="single" w:sz="4" w:space="0" w:color="auto"/>
            </w:tcBorders>
            <w:vAlign w:val="bottom"/>
          </w:tcPr>
          <w:p w14:paraId="43F26AB3" w14:textId="77777777" w:rsidR="001C2923" w:rsidRPr="00557018" w:rsidRDefault="001C2923" w:rsidP="001C2923">
            <w:pPr>
              <w:rPr>
                <w:b/>
                <w:bCs/>
                <w:sz w:val="22"/>
              </w:rPr>
            </w:pPr>
          </w:p>
          <w:p w14:paraId="050C2C74" w14:textId="554E9D39" w:rsidR="001C2923" w:rsidRPr="00557018" w:rsidRDefault="001C2923" w:rsidP="001C2923">
            <w:pPr>
              <w:rPr>
                <w:b/>
                <w:bCs/>
                <w:sz w:val="22"/>
              </w:rPr>
            </w:pPr>
            <w:r w:rsidRPr="00557018">
              <w:rPr>
                <w:b/>
                <w:bCs/>
                <w:sz w:val="22"/>
              </w:rPr>
              <w:t>Munerah Ahmed</w:t>
            </w:r>
          </w:p>
          <w:p w14:paraId="3F120AA6" w14:textId="19CD072B" w:rsidR="001C2923" w:rsidRPr="001912BC" w:rsidRDefault="001C2923" w:rsidP="001C2923">
            <w:pPr>
              <w:rPr>
                <w:sz w:val="22"/>
              </w:rPr>
            </w:pPr>
            <w:r w:rsidRPr="001912BC">
              <w:rPr>
                <w:sz w:val="22"/>
              </w:rPr>
              <w:t>Manager, Climate &amp; Health</w:t>
            </w:r>
          </w:p>
          <w:p w14:paraId="322F5819" w14:textId="51966999" w:rsidR="001C2923" w:rsidRPr="001912BC" w:rsidRDefault="001C2923" w:rsidP="001C2923">
            <w:pPr>
              <w:rPr>
                <w:sz w:val="22"/>
              </w:rPr>
            </w:pPr>
            <w:r w:rsidRPr="001912BC">
              <w:rPr>
                <w:sz w:val="22"/>
              </w:rPr>
              <w:t>New York City Dept. of Health &amp; Mental Hygiene (NY)</w:t>
            </w:r>
          </w:p>
          <w:p w14:paraId="3F73AD98" w14:textId="08F9D5F7" w:rsidR="001C2923" w:rsidRPr="00557018" w:rsidRDefault="00A83EA1" w:rsidP="001C2923">
            <w:pPr>
              <w:rPr>
                <w:b/>
                <w:bCs/>
                <w:sz w:val="22"/>
              </w:rPr>
            </w:pPr>
            <w:hyperlink r:id="rId12" w:history="1">
              <w:r w:rsidR="001C2923" w:rsidRPr="001912BC">
                <w:rPr>
                  <w:rStyle w:val="Hyperlink"/>
                  <w:sz w:val="22"/>
                </w:rPr>
                <w:t>Mahmed4@health.nyc.gov</w:t>
              </w:r>
            </w:hyperlink>
          </w:p>
        </w:tc>
        <w:tc>
          <w:tcPr>
            <w:tcW w:w="5405" w:type="dxa"/>
            <w:gridSpan w:val="2"/>
            <w:tcBorders>
              <w:top w:val="single" w:sz="4" w:space="0" w:color="auto"/>
            </w:tcBorders>
            <w:vAlign w:val="bottom"/>
          </w:tcPr>
          <w:p w14:paraId="568D4588" w14:textId="77777777" w:rsidR="001C2923" w:rsidRPr="00557018" w:rsidRDefault="001C2923" w:rsidP="001C2923">
            <w:pPr>
              <w:rPr>
                <w:b/>
                <w:bCs/>
                <w:sz w:val="22"/>
              </w:rPr>
            </w:pPr>
            <w:r w:rsidRPr="00557018">
              <w:rPr>
                <w:b/>
                <w:bCs/>
                <w:sz w:val="22"/>
              </w:rPr>
              <w:t>Ann Rose</w:t>
            </w:r>
          </w:p>
          <w:p w14:paraId="04B148A7" w14:textId="77777777" w:rsidR="001C2923" w:rsidRPr="001912BC" w:rsidRDefault="001C2923" w:rsidP="001C2923">
            <w:pPr>
              <w:rPr>
                <w:sz w:val="22"/>
              </w:rPr>
            </w:pPr>
            <w:r w:rsidRPr="001912BC">
              <w:rPr>
                <w:sz w:val="22"/>
              </w:rPr>
              <w:t>Environmental Health Specialist Supervisor</w:t>
            </w:r>
          </w:p>
          <w:p w14:paraId="203CE4C5" w14:textId="77777777" w:rsidR="001C2923" w:rsidRPr="001912BC" w:rsidRDefault="001C2923" w:rsidP="001C2923">
            <w:pPr>
              <w:rPr>
                <w:sz w:val="22"/>
              </w:rPr>
            </w:pPr>
            <w:r w:rsidRPr="001912BC">
              <w:rPr>
                <w:sz w:val="22"/>
              </w:rPr>
              <w:t>St. Mary’s County Health Dept. (MD)</w:t>
            </w:r>
          </w:p>
          <w:p w14:paraId="3DF54BB8" w14:textId="5B211296" w:rsidR="001C2923" w:rsidRPr="00557018" w:rsidRDefault="00A83EA1" w:rsidP="001C2923">
            <w:pPr>
              <w:rPr>
                <w:b/>
                <w:bCs/>
                <w:sz w:val="22"/>
              </w:rPr>
            </w:pPr>
            <w:hyperlink r:id="rId13" w:history="1">
              <w:r w:rsidR="001C2923" w:rsidRPr="001912BC">
                <w:rPr>
                  <w:rStyle w:val="Hyperlink"/>
                  <w:sz w:val="22"/>
                </w:rPr>
                <w:t>Ann.rose@maryland.gov</w:t>
              </w:r>
            </w:hyperlink>
          </w:p>
        </w:tc>
      </w:tr>
      <w:tr w:rsidR="001C2923" w:rsidRPr="00557018" w14:paraId="116D6FCB" w14:textId="51CF4B51" w:rsidTr="47FC8C49">
        <w:trPr>
          <w:trHeight w:val="306"/>
        </w:trPr>
        <w:tc>
          <w:tcPr>
            <w:tcW w:w="5395" w:type="dxa"/>
            <w:gridSpan w:val="2"/>
            <w:vAlign w:val="center"/>
          </w:tcPr>
          <w:p w14:paraId="1D21D56B" w14:textId="5A2E8075" w:rsidR="001C2923" w:rsidRPr="00C64A09" w:rsidRDefault="001C2923" w:rsidP="47FC8C49">
            <w:pPr>
              <w:rPr>
                <w:b/>
                <w:bCs/>
                <w:sz w:val="22"/>
                <w:lang w:val="es-ES_tradnl"/>
              </w:rPr>
            </w:pPr>
            <w:r w:rsidRPr="00C64A09">
              <w:rPr>
                <w:b/>
                <w:bCs/>
                <w:sz w:val="22"/>
                <w:lang w:val="es-ES_tradnl"/>
              </w:rPr>
              <w:t>Mona Arora</w:t>
            </w:r>
            <w:r w:rsidR="1C149C2A" w:rsidRPr="00C64A09">
              <w:rPr>
                <w:b/>
                <w:bCs/>
                <w:sz w:val="22"/>
                <w:lang w:val="es-ES_tradnl"/>
              </w:rPr>
              <w:t>, PhD</w:t>
            </w:r>
            <w:r w:rsidR="00604F6D">
              <w:rPr>
                <w:b/>
                <w:bCs/>
                <w:sz w:val="22"/>
                <w:lang w:val="es-ES_tradnl"/>
              </w:rPr>
              <w:t>, MSPH</w:t>
            </w:r>
            <w:r w:rsidRPr="00C64A09">
              <w:rPr>
                <w:b/>
                <w:bCs/>
                <w:sz w:val="22"/>
                <w:lang w:val="es-ES_tradnl"/>
              </w:rPr>
              <w:t xml:space="preserve"> </w:t>
            </w:r>
            <w:r w:rsidRPr="00C64A09">
              <w:rPr>
                <w:b/>
                <w:bCs/>
                <w:i/>
                <w:iCs/>
                <w:sz w:val="22"/>
                <w:lang w:val="es-ES_tradnl"/>
              </w:rPr>
              <w:t>(Ex-Officio)</w:t>
            </w:r>
          </w:p>
          <w:p w14:paraId="3605212B" w14:textId="4511FA0B" w:rsidR="001C2923" w:rsidRPr="001912BC" w:rsidRDefault="6C45DD0E" w:rsidP="47FC8C49">
            <w:pPr>
              <w:rPr>
                <w:sz w:val="22"/>
              </w:rPr>
            </w:pPr>
            <w:r w:rsidRPr="47FC8C49">
              <w:rPr>
                <w:sz w:val="22"/>
              </w:rPr>
              <w:t xml:space="preserve">Assistant Research Professor </w:t>
            </w:r>
          </w:p>
          <w:p w14:paraId="7DD64A68" w14:textId="77777777" w:rsidR="001C2923" w:rsidRPr="001912BC" w:rsidRDefault="001C2923" w:rsidP="00C80455">
            <w:pPr>
              <w:rPr>
                <w:sz w:val="22"/>
              </w:rPr>
            </w:pPr>
            <w:r w:rsidRPr="001912BC">
              <w:rPr>
                <w:sz w:val="22"/>
              </w:rPr>
              <w:t>University of Arizona (AZ)</w:t>
            </w:r>
          </w:p>
          <w:p w14:paraId="12717E6C" w14:textId="20F1652E" w:rsidR="001C2923" w:rsidRPr="00557018" w:rsidRDefault="00A83EA1" w:rsidP="00C80455">
            <w:pPr>
              <w:rPr>
                <w:b/>
                <w:bCs/>
                <w:sz w:val="22"/>
              </w:rPr>
            </w:pPr>
            <w:hyperlink r:id="rId14" w:history="1">
              <w:r w:rsidR="001C2923" w:rsidRPr="001912BC">
                <w:rPr>
                  <w:rStyle w:val="Hyperlink"/>
                  <w:sz w:val="22"/>
                </w:rPr>
                <w:t>manand@u.arizona.edu</w:t>
              </w:r>
            </w:hyperlink>
          </w:p>
        </w:tc>
        <w:tc>
          <w:tcPr>
            <w:tcW w:w="5405" w:type="dxa"/>
            <w:gridSpan w:val="2"/>
            <w:vAlign w:val="bottom"/>
          </w:tcPr>
          <w:p w14:paraId="463A942E" w14:textId="77777777" w:rsidR="0011390F" w:rsidRDefault="0011390F" w:rsidP="001C2923">
            <w:pPr>
              <w:rPr>
                <w:b/>
                <w:bCs/>
                <w:sz w:val="22"/>
              </w:rPr>
            </w:pPr>
          </w:p>
          <w:p w14:paraId="1ED2E71A" w14:textId="6B5EBD86" w:rsidR="001C2923" w:rsidRPr="00952AE6" w:rsidRDefault="001C2923" w:rsidP="001C2923">
            <w:pPr>
              <w:rPr>
                <w:b/>
                <w:bCs/>
                <w:i/>
                <w:iCs/>
                <w:sz w:val="22"/>
              </w:rPr>
            </w:pPr>
            <w:r w:rsidRPr="00557018">
              <w:rPr>
                <w:b/>
                <w:bCs/>
                <w:sz w:val="22"/>
              </w:rPr>
              <w:t>Kari Sasportas</w:t>
            </w:r>
            <w:r w:rsidR="00952AE6" w:rsidRPr="00952AE6">
              <w:rPr>
                <w:b/>
                <w:bCs/>
                <w:i/>
                <w:iCs/>
                <w:sz w:val="22"/>
              </w:rPr>
              <w:t xml:space="preserve"> (</w:t>
            </w:r>
            <w:r w:rsidR="00952AE6">
              <w:rPr>
                <w:b/>
                <w:bCs/>
                <w:i/>
                <w:iCs/>
                <w:sz w:val="22"/>
              </w:rPr>
              <w:t>Ex-Officio)</w:t>
            </w:r>
          </w:p>
          <w:p w14:paraId="1BF8856C" w14:textId="7B7C99F2" w:rsidR="001C2923" w:rsidRPr="00CC3AAD" w:rsidRDefault="00CC3AAD" w:rsidP="001C2923">
            <w:pPr>
              <w:spacing w:line="259" w:lineRule="auto"/>
              <w:rPr>
                <w:sz w:val="22"/>
                <w:szCs w:val="20"/>
              </w:rPr>
            </w:pPr>
            <w:r w:rsidRPr="00CC3AAD">
              <w:rPr>
                <w:sz w:val="22"/>
                <w:szCs w:val="20"/>
              </w:rPr>
              <w:t>Outreach &amp; Policy Analyst</w:t>
            </w:r>
          </w:p>
          <w:p w14:paraId="282343D2" w14:textId="479B7E98" w:rsidR="001C2923" w:rsidRPr="001912BC" w:rsidRDefault="00CC3AAD" w:rsidP="001C2923">
            <w:pPr>
              <w:rPr>
                <w:sz w:val="22"/>
              </w:rPr>
            </w:pPr>
            <w:r>
              <w:rPr>
                <w:sz w:val="22"/>
              </w:rPr>
              <w:t xml:space="preserve">Executive Office of Energy </w:t>
            </w:r>
            <w:r w:rsidR="001F1953">
              <w:rPr>
                <w:sz w:val="22"/>
              </w:rPr>
              <w:t>&amp; Environmental Affairs, Office of Technical Assistance &amp; Technology (MA)</w:t>
            </w:r>
          </w:p>
          <w:p w14:paraId="353D72E4" w14:textId="61EAC0D8" w:rsidR="001C2923" w:rsidRPr="0011390F" w:rsidRDefault="00A83EA1" w:rsidP="001C2923">
            <w:pPr>
              <w:rPr>
                <w:b/>
                <w:bCs/>
                <w:sz w:val="22"/>
              </w:rPr>
            </w:pPr>
            <w:hyperlink r:id="rId15" w:history="1">
              <w:r w:rsidR="00C64A09" w:rsidRPr="006F32BE">
                <w:rPr>
                  <w:rStyle w:val="Hyperlink"/>
                  <w:sz w:val="22"/>
                </w:rPr>
                <w:t>kari.sasportas@mass.gov</w:t>
              </w:r>
            </w:hyperlink>
            <w:r w:rsidR="0011390F" w:rsidRPr="0011390F">
              <w:rPr>
                <w:sz w:val="22"/>
              </w:rPr>
              <w:t xml:space="preserve"> </w:t>
            </w:r>
          </w:p>
        </w:tc>
      </w:tr>
      <w:tr w:rsidR="001C2923" w:rsidRPr="00557018" w14:paraId="1ADF99BC" w14:textId="62DCD9C1" w:rsidTr="47FC8C49">
        <w:trPr>
          <w:trHeight w:val="989"/>
        </w:trPr>
        <w:tc>
          <w:tcPr>
            <w:tcW w:w="5395" w:type="dxa"/>
            <w:gridSpan w:val="2"/>
            <w:vAlign w:val="bottom"/>
          </w:tcPr>
          <w:p w14:paraId="3EF319F9" w14:textId="77777777" w:rsidR="001C2923" w:rsidRPr="00557018" w:rsidRDefault="001C2923" w:rsidP="001C2923">
            <w:pPr>
              <w:rPr>
                <w:b/>
                <w:bCs/>
                <w:sz w:val="22"/>
              </w:rPr>
            </w:pPr>
          </w:p>
          <w:p w14:paraId="53673D61" w14:textId="6C8ED7A1" w:rsidR="001C2923" w:rsidRPr="00557018" w:rsidRDefault="001C2923" w:rsidP="001C2923">
            <w:pPr>
              <w:rPr>
                <w:b/>
                <w:bCs/>
                <w:sz w:val="22"/>
              </w:rPr>
            </w:pPr>
            <w:r w:rsidRPr="00557018">
              <w:rPr>
                <w:b/>
                <w:bCs/>
                <w:sz w:val="22"/>
              </w:rPr>
              <w:t xml:space="preserve">Marc Coudert </w:t>
            </w:r>
            <w:r w:rsidRPr="00557018">
              <w:rPr>
                <w:b/>
                <w:bCs/>
                <w:i/>
                <w:iCs/>
                <w:sz w:val="22"/>
              </w:rPr>
              <w:t>(Ex-Officio)</w:t>
            </w:r>
          </w:p>
          <w:p w14:paraId="3AAA8AA8" w14:textId="77777777" w:rsidR="001C2923" w:rsidRPr="001912BC" w:rsidRDefault="001C2923" w:rsidP="001C2923">
            <w:pPr>
              <w:rPr>
                <w:sz w:val="22"/>
              </w:rPr>
            </w:pPr>
            <w:r w:rsidRPr="001912BC">
              <w:rPr>
                <w:sz w:val="22"/>
              </w:rPr>
              <w:t>Environmental Conservation Program Manager</w:t>
            </w:r>
          </w:p>
          <w:p w14:paraId="3B960F65" w14:textId="77777777" w:rsidR="001C2923" w:rsidRPr="001912BC" w:rsidRDefault="001C2923" w:rsidP="001C2923">
            <w:pPr>
              <w:rPr>
                <w:sz w:val="22"/>
              </w:rPr>
            </w:pPr>
            <w:r w:rsidRPr="001912BC">
              <w:rPr>
                <w:sz w:val="22"/>
              </w:rPr>
              <w:t>City of Austin, Office of Sustainability (TX)</w:t>
            </w:r>
          </w:p>
          <w:p w14:paraId="3E28E8E9" w14:textId="21F10F61" w:rsidR="001C2923" w:rsidRPr="00557018" w:rsidRDefault="00A83EA1" w:rsidP="001C2923">
            <w:pPr>
              <w:rPr>
                <w:b/>
                <w:bCs/>
                <w:sz w:val="22"/>
              </w:rPr>
            </w:pPr>
            <w:hyperlink r:id="rId16" w:history="1">
              <w:r w:rsidR="001C2923" w:rsidRPr="001912BC">
                <w:rPr>
                  <w:rStyle w:val="Hyperlink"/>
                  <w:sz w:val="22"/>
                </w:rPr>
                <w:t>Marc.coudert@austintexas.gov</w:t>
              </w:r>
            </w:hyperlink>
          </w:p>
        </w:tc>
        <w:tc>
          <w:tcPr>
            <w:tcW w:w="5405" w:type="dxa"/>
            <w:gridSpan w:val="2"/>
            <w:vAlign w:val="bottom"/>
          </w:tcPr>
          <w:p w14:paraId="16927345" w14:textId="0A15A57E" w:rsidR="001C2923" w:rsidRPr="00557018" w:rsidRDefault="001C2923" w:rsidP="001C2923">
            <w:pPr>
              <w:rPr>
                <w:b/>
                <w:bCs/>
                <w:sz w:val="22"/>
              </w:rPr>
            </w:pPr>
            <w:r w:rsidRPr="00557018">
              <w:rPr>
                <w:b/>
                <w:bCs/>
                <w:sz w:val="22"/>
              </w:rPr>
              <w:t>Paul Shoemaker</w:t>
            </w:r>
            <w:r w:rsidR="008B69F0">
              <w:rPr>
                <w:b/>
                <w:bCs/>
                <w:sz w:val="22"/>
              </w:rPr>
              <w:t>, MPH, MBA</w:t>
            </w:r>
          </w:p>
          <w:p w14:paraId="0B5CC9C1" w14:textId="77777777" w:rsidR="001C2923" w:rsidRPr="001912BC" w:rsidRDefault="001C2923" w:rsidP="001C2923">
            <w:pPr>
              <w:rPr>
                <w:sz w:val="22"/>
              </w:rPr>
            </w:pPr>
            <w:r w:rsidRPr="001912BC">
              <w:rPr>
                <w:sz w:val="22"/>
              </w:rPr>
              <w:t>Director, Environmental &amp; Occupational Health Division</w:t>
            </w:r>
          </w:p>
          <w:p w14:paraId="01B4A09F" w14:textId="77777777" w:rsidR="001C2923" w:rsidRPr="001912BC" w:rsidRDefault="001C2923" w:rsidP="001C2923">
            <w:pPr>
              <w:rPr>
                <w:sz w:val="22"/>
              </w:rPr>
            </w:pPr>
            <w:r w:rsidRPr="001912BC">
              <w:rPr>
                <w:sz w:val="22"/>
              </w:rPr>
              <w:t>Boston Public Health Commission (MA)</w:t>
            </w:r>
          </w:p>
          <w:p w14:paraId="27BD0E70" w14:textId="0982AD63" w:rsidR="001C2923" w:rsidRPr="00557018" w:rsidRDefault="00A83EA1" w:rsidP="001C2923">
            <w:pPr>
              <w:rPr>
                <w:b/>
                <w:bCs/>
                <w:sz w:val="22"/>
              </w:rPr>
            </w:pPr>
            <w:hyperlink r:id="rId17" w:history="1">
              <w:r w:rsidR="001C2923" w:rsidRPr="001912BC">
                <w:rPr>
                  <w:rStyle w:val="Hyperlink"/>
                  <w:sz w:val="22"/>
                </w:rPr>
                <w:t>pshoemaker@bphc.org</w:t>
              </w:r>
            </w:hyperlink>
          </w:p>
        </w:tc>
      </w:tr>
      <w:tr w:rsidR="001C2923" w:rsidRPr="00557018" w14:paraId="781B6BC3" w14:textId="41C0F716" w:rsidTr="47FC8C49">
        <w:trPr>
          <w:trHeight w:val="306"/>
        </w:trPr>
        <w:tc>
          <w:tcPr>
            <w:tcW w:w="5395" w:type="dxa"/>
            <w:gridSpan w:val="2"/>
            <w:vAlign w:val="bottom"/>
          </w:tcPr>
          <w:p w14:paraId="7C2BD4EA" w14:textId="77777777" w:rsidR="001C2923" w:rsidRPr="00557018" w:rsidRDefault="001C2923" w:rsidP="001C2923">
            <w:pPr>
              <w:rPr>
                <w:b/>
                <w:bCs/>
                <w:sz w:val="22"/>
              </w:rPr>
            </w:pPr>
          </w:p>
          <w:p w14:paraId="63E2C55B" w14:textId="763A49EB" w:rsidR="001C2923" w:rsidRPr="00557018" w:rsidRDefault="001C2923" w:rsidP="001C2923">
            <w:pPr>
              <w:rPr>
                <w:b/>
                <w:bCs/>
                <w:sz w:val="22"/>
              </w:rPr>
            </w:pPr>
            <w:r w:rsidRPr="00557018">
              <w:rPr>
                <w:b/>
                <w:bCs/>
                <w:sz w:val="22"/>
              </w:rPr>
              <w:t>Kurt Dahl</w:t>
            </w:r>
            <w:r w:rsidR="00557018" w:rsidRPr="00557018">
              <w:rPr>
                <w:b/>
                <w:bCs/>
                <w:sz w:val="22"/>
              </w:rPr>
              <w:t xml:space="preserve"> </w:t>
            </w:r>
            <w:r w:rsidR="00557018" w:rsidRPr="00557018">
              <w:rPr>
                <w:b/>
                <w:bCs/>
                <w:i/>
                <w:iCs/>
                <w:sz w:val="22"/>
              </w:rPr>
              <w:t>(Co-Chair)</w:t>
            </w:r>
          </w:p>
          <w:p w14:paraId="0DBA176B" w14:textId="77777777" w:rsidR="001C2923" w:rsidRPr="001912BC" w:rsidRDefault="001C2923" w:rsidP="001C2923">
            <w:pPr>
              <w:rPr>
                <w:sz w:val="22"/>
              </w:rPr>
            </w:pPr>
            <w:r w:rsidRPr="001912BC">
              <w:rPr>
                <w:sz w:val="22"/>
              </w:rPr>
              <w:t>Environmental Health Manager</w:t>
            </w:r>
          </w:p>
          <w:p w14:paraId="372111CE" w14:textId="77777777" w:rsidR="001C2923" w:rsidRPr="001912BC" w:rsidRDefault="001C2923" w:rsidP="001C2923">
            <w:pPr>
              <w:rPr>
                <w:sz w:val="22"/>
              </w:rPr>
            </w:pPr>
            <w:r w:rsidRPr="001912BC">
              <w:rPr>
                <w:sz w:val="22"/>
              </w:rPr>
              <w:t>Pitkin County Health (CO)</w:t>
            </w:r>
          </w:p>
          <w:p w14:paraId="6C5E8141" w14:textId="70353C0B" w:rsidR="001C2923" w:rsidRPr="00557018" w:rsidRDefault="00A83EA1" w:rsidP="001C2923">
            <w:pPr>
              <w:rPr>
                <w:b/>
                <w:bCs/>
                <w:sz w:val="22"/>
              </w:rPr>
            </w:pPr>
            <w:hyperlink r:id="rId18" w:history="1">
              <w:r w:rsidR="001C2923" w:rsidRPr="001912BC">
                <w:rPr>
                  <w:rStyle w:val="Hyperlink"/>
                  <w:sz w:val="22"/>
                </w:rPr>
                <w:t>Kurt.dahl@pitkincounty.com</w:t>
              </w:r>
            </w:hyperlink>
          </w:p>
        </w:tc>
        <w:tc>
          <w:tcPr>
            <w:tcW w:w="5405" w:type="dxa"/>
            <w:gridSpan w:val="2"/>
            <w:vAlign w:val="bottom"/>
          </w:tcPr>
          <w:p w14:paraId="7542563A" w14:textId="5ED7C524" w:rsidR="001C2923" w:rsidRPr="00557018" w:rsidRDefault="001C2923" w:rsidP="001C2923">
            <w:pPr>
              <w:rPr>
                <w:b/>
                <w:bCs/>
                <w:sz w:val="22"/>
              </w:rPr>
            </w:pPr>
            <w:r w:rsidRPr="00557018">
              <w:rPr>
                <w:b/>
                <w:bCs/>
                <w:sz w:val="22"/>
              </w:rPr>
              <w:t>Charles Stack</w:t>
            </w:r>
            <w:r w:rsidR="006F2C52">
              <w:rPr>
                <w:b/>
                <w:bCs/>
                <w:sz w:val="22"/>
              </w:rPr>
              <w:t>, MPH</w:t>
            </w:r>
            <w:r w:rsidR="0064506B">
              <w:rPr>
                <w:b/>
                <w:bCs/>
                <w:sz w:val="22"/>
              </w:rPr>
              <w:t xml:space="preserve"> </w:t>
            </w:r>
            <w:r w:rsidRPr="00557018">
              <w:rPr>
                <w:b/>
                <w:bCs/>
                <w:i/>
                <w:iCs/>
                <w:sz w:val="22"/>
              </w:rPr>
              <w:t>(Ex-Officio)</w:t>
            </w:r>
          </w:p>
          <w:p w14:paraId="0CF2E6CD" w14:textId="77777777" w:rsidR="001C2923" w:rsidRPr="001912BC" w:rsidRDefault="001C2923" w:rsidP="001C2923">
            <w:pPr>
              <w:rPr>
                <w:sz w:val="22"/>
              </w:rPr>
            </w:pPr>
            <w:r w:rsidRPr="001912BC">
              <w:rPr>
                <w:sz w:val="22"/>
              </w:rPr>
              <w:t>DrPH Candidate</w:t>
            </w:r>
          </w:p>
          <w:p w14:paraId="5D8CF4DA" w14:textId="77777777" w:rsidR="001C2923" w:rsidRPr="001912BC" w:rsidRDefault="001C2923" w:rsidP="001C2923">
            <w:pPr>
              <w:rPr>
                <w:sz w:val="22"/>
              </w:rPr>
            </w:pPr>
            <w:r w:rsidRPr="001912BC">
              <w:rPr>
                <w:sz w:val="22"/>
              </w:rPr>
              <w:t>University of Illinois School of Public Health (IL)</w:t>
            </w:r>
          </w:p>
          <w:p w14:paraId="69803FC6" w14:textId="039A39BF" w:rsidR="001C2923" w:rsidRPr="00557018" w:rsidRDefault="00A83EA1" w:rsidP="001C2923">
            <w:pPr>
              <w:rPr>
                <w:b/>
                <w:bCs/>
                <w:sz w:val="22"/>
              </w:rPr>
            </w:pPr>
            <w:hyperlink r:id="rId19" w:history="1">
              <w:r w:rsidR="001C2923" w:rsidRPr="001912BC">
                <w:rPr>
                  <w:rStyle w:val="Hyperlink"/>
                  <w:sz w:val="22"/>
                </w:rPr>
                <w:t>Cstack3@uic.edu</w:t>
              </w:r>
            </w:hyperlink>
          </w:p>
        </w:tc>
      </w:tr>
      <w:tr w:rsidR="001C2923" w:rsidRPr="00557018" w14:paraId="32E1774D" w14:textId="33BBB031" w:rsidTr="47FC8C49">
        <w:trPr>
          <w:trHeight w:val="306"/>
        </w:trPr>
        <w:tc>
          <w:tcPr>
            <w:tcW w:w="5395" w:type="dxa"/>
            <w:gridSpan w:val="2"/>
            <w:vAlign w:val="bottom"/>
          </w:tcPr>
          <w:p w14:paraId="251DFD6F" w14:textId="77777777" w:rsidR="001C2923" w:rsidRPr="00557018" w:rsidRDefault="001C2923" w:rsidP="001C2923">
            <w:pPr>
              <w:rPr>
                <w:b/>
                <w:bCs/>
                <w:sz w:val="22"/>
              </w:rPr>
            </w:pPr>
          </w:p>
          <w:p w14:paraId="065B0DA7" w14:textId="53140661" w:rsidR="001C2923" w:rsidRPr="00557018" w:rsidRDefault="001C2923" w:rsidP="001C2923">
            <w:pPr>
              <w:rPr>
                <w:b/>
                <w:bCs/>
                <w:sz w:val="22"/>
              </w:rPr>
            </w:pPr>
            <w:r w:rsidRPr="00557018">
              <w:rPr>
                <w:b/>
                <w:bCs/>
                <w:sz w:val="22"/>
              </w:rPr>
              <w:t>Margaret Eaglin</w:t>
            </w:r>
            <w:r w:rsidR="000D5015">
              <w:rPr>
                <w:b/>
                <w:bCs/>
                <w:sz w:val="22"/>
              </w:rPr>
              <w:t>, MPH, MUPP</w:t>
            </w:r>
          </w:p>
          <w:p w14:paraId="6E2785F3" w14:textId="77777777" w:rsidR="001C2923" w:rsidRPr="001912BC" w:rsidRDefault="001C2923" w:rsidP="001C2923">
            <w:pPr>
              <w:rPr>
                <w:sz w:val="22"/>
              </w:rPr>
            </w:pPr>
            <w:r w:rsidRPr="001912BC">
              <w:rPr>
                <w:sz w:val="22"/>
              </w:rPr>
              <w:t>Epidemiologist</w:t>
            </w:r>
          </w:p>
          <w:p w14:paraId="7D4AA3A6" w14:textId="77777777" w:rsidR="001C2923" w:rsidRPr="001912BC" w:rsidRDefault="001C2923" w:rsidP="001C2923">
            <w:pPr>
              <w:rPr>
                <w:sz w:val="22"/>
              </w:rPr>
            </w:pPr>
            <w:r w:rsidRPr="001912BC">
              <w:rPr>
                <w:sz w:val="22"/>
              </w:rPr>
              <w:t>Chicago Dept. of Public Health (IL)</w:t>
            </w:r>
          </w:p>
          <w:p w14:paraId="4F021A11" w14:textId="454D6D1A" w:rsidR="001C2923" w:rsidRPr="00557018" w:rsidRDefault="00A83EA1" w:rsidP="001C2923">
            <w:pPr>
              <w:rPr>
                <w:b/>
                <w:bCs/>
                <w:sz w:val="22"/>
              </w:rPr>
            </w:pPr>
            <w:hyperlink r:id="rId20" w:history="1">
              <w:r w:rsidR="001C2923" w:rsidRPr="001912BC">
                <w:rPr>
                  <w:rStyle w:val="Hyperlink"/>
                  <w:sz w:val="22"/>
                </w:rPr>
                <w:t>Margaret.eaglin@cityofchicago.org</w:t>
              </w:r>
            </w:hyperlink>
          </w:p>
        </w:tc>
        <w:tc>
          <w:tcPr>
            <w:tcW w:w="5405" w:type="dxa"/>
            <w:gridSpan w:val="2"/>
            <w:vAlign w:val="bottom"/>
          </w:tcPr>
          <w:p w14:paraId="1EAECC54" w14:textId="195BB8FE" w:rsidR="001C2923" w:rsidRPr="00557018" w:rsidRDefault="005B2298" w:rsidP="001C2923">
            <w:pPr>
              <w:rPr>
                <w:b/>
                <w:bCs/>
                <w:sz w:val="22"/>
              </w:rPr>
            </w:pPr>
            <w:r w:rsidRPr="00557018">
              <w:rPr>
                <w:b/>
                <w:bCs/>
                <w:sz w:val="22"/>
              </w:rPr>
              <w:t>Adrian Uzunian, MS</w:t>
            </w:r>
            <w:r w:rsidRPr="00557018">
              <w:rPr>
                <w:b/>
                <w:bCs/>
                <w:sz w:val="22"/>
              </w:rPr>
              <w:br/>
            </w:r>
            <w:r w:rsidRPr="001912BC">
              <w:rPr>
                <w:sz w:val="22"/>
              </w:rPr>
              <w:t>Director of Public Health Innovation</w:t>
            </w:r>
            <w:r w:rsidR="008E744A" w:rsidRPr="001912BC">
              <w:rPr>
                <w:sz w:val="22"/>
              </w:rPr>
              <w:br/>
              <w:t>San Juan Basin Public Health (CO)</w:t>
            </w:r>
            <w:r w:rsidR="008E744A" w:rsidRPr="001912BC">
              <w:rPr>
                <w:sz w:val="22"/>
              </w:rPr>
              <w:br/>
            </w:r>
            <w:hyperlink r:id="rId21" w:history="1">
              <w:r w:rsidR="00557018" w:rsidRPr="001912BC">
                <w:rPr>
                  <w:rStyle w:val="Hyperlink"/>
                  <w:sz w:val="22"/>
                </w:rPr>
                <w:t>auzunian@sjbpublichealth.org</w:t>
              </w:r>
            </w:hyperlink>
            <w:r w:rsidR="00557018" w:rsidRPr="00557018">
              <w:rPr>
                <w:b/>
                <w:bCs/>
                <w:sz w:val="22"/>
              </w:rPr>
              <w:t xml:space="preserve"> </w:t>
            </w:r>
          </w:p>
        </w:tc>
      </w:tr>
      <w:tr w:rsidR="001C2923" w:rsidRPr="00557018" w14:paraId="4125B40C" w14:textId="6F67A9C0" w:rsidTr="47FC8C49">
        <w:trPr>
          <w:trHeight w:val="306"/>
        </w:trPr>
        <w:tc>
          <w:tcPr>
            <w:tcW w:w="5395" w:type="dxa"/>
            <w:gridSpan w:val="2"/>
            <w:vAlign w:val="bottom"/>
          </w:tcPr>
          <w:p w14:paraId="657E5796" w14:textId="77777777" w:rsidR="001C2923" w:rsidRPr="00557018" w:rsidRDefault="001C2923" w:rsidP="001C2923">
            <w:pPr>
              <w:rPr>
                <w:b/>
                <w:bCs/>
                <w:sz w:val="22"/>
              </w:rPr>
            </w:pPr>
          </w:p>
          <w:p w14:paraId="13FA99E3" w14:textId="6BCA6E50" w:rsidR="001C2923" w:rsidRPr="00557018" w:rsidRDefault="001C2923" w:rsidP="001C2923">
            <w:pPr>
              <w:rPr>
                <w:b/>
                <w:bCs/>
                <w:sz w:val="22"/>
              </w:rPr>
            </w:pPr>
            <w:r w:rsidRPr="00557018">
              <w:rPr>
                <w:b/>
                <w:bCs/>
                <w:sz w:val="22"/>
              </w:rPr>
              <w:t>Jennie McAdams</w:t>
            </w:r>
            <w:r w:rsidR="002B1BCD">
              <w:rPr>
                <w:b/>
                <w:bCs/>
                <w:sz w:val="22"/>
              </w:rPr>
              <w:t>, MPH</w:t>
            </w:r>
          </w:p>
          <w:p w14:paraId="0FEE5F00" w14:textId="77777777" w:rsidR="001C2923" w:rsidRPr="001912BC" w:rsidRDefault="001C2923" w:rsidP="001C2923">
            <w:pPr>
              <w:rPr>
                <w:sz w:val="22"/>
              </w:rPr>
            </w:pPr>
            <w:r w:rsidRPr="001912BC">
              <w:rPr>
                <w:sz w:val="22"/>
              </w:rPr>
              <w:t>Health Promotion &amp; Community Engagement Supervisor</w:t>
            </w:r>
          </w:p>
          <w:p w14:paraId="46BF4C0E" w14:textId="77777777" w:rsidR="001C2923" w:rsidRPr="001912BC" w:rsidRDefault="001C2923" w:rsidP="001C2923">
            <w:pPr>
              <w:rPr>
                <w:sz w:val="22"/>
              </w:rPr>
            </w:pPr>
            <w:r w:rsidRPr="001912BC">
              <w:rPr>
                <w:sz w:val="22"/>
              </w:rPr>
              <w:t>Franklin County Public Health (OH)</w:t>
            </w:r>
          </w:p>
          <w:p w14:paraId="753AC6C8" w14:textId="33D592BF" w:rsidR="001C2923" w:rsidRPr="00557018" w:rsidRDefault="00A83EA1" w:rsidP="001C2923">
            <w:pPr>
              <w:rPr>
                <w:b/>
                <w:bCs/>
                <w:sz w:val="22"/>
              </w:rPr>
            </w:pPr>
            <w:hyperlink r:id="rId22" w:history="1">
              <w:r w:rsidR="001C2923" w:rsidRPr="001912BC">
                <w:rPr>
                  <w:rStyle w:val="Hyperlink"/>
                  <w:sz w:val="22"/>
                </w:rPr>
                <w:t>jenniemcadams@franklincountyohio.gov</w:t>
              </w:r>
            </w:hyperlink>
          </w:p>
        </w:tc>
        <w:tc>
          <w:tcPr>
            <w:tcW w:w="5405" w:type="dxa"/>
            <w:gridSpan w:val="2"/>
            <w:vAlign w:val="bottom"/>
          </w:tcPr>
          <w:p w14:paraId="44E77BF6" w14:textId="2E9DEE41" w:rsidR="001C2923" w:rsidRPr="00557018" w:rsidRDefault="001C2923" w:rsidP="001C2923">
            <w:pPr>
              <w:rPr>
                <w:b/>
                <w:bCs/>
                <w:sz w:val="22"/>
              </w:rPr>
            </w:pPr>
            <w:r w:rsidRPr="00557018">
              <w:rPr>
                <w:b/>
                <w:bCs/>
                <w:sz w:val="22"/>
              </w:rPr>
              <w:t>Matt Wolff</w:t>
            </w:r>
            <w:r w:rsidR="00557018" w:rsidRPr="00557018">
              <w:rPr>
                <w:b/>
                <w:bCs/>
                <w:sz w:val="22"/>
              </w:rPr>
              <w:t xml:space="preserve"> </w:t>
            </w:r>
            <w:r w:rsidR="00557018" w:rsidRPr="00557018">
              <w:rPr>
                <w:b/>
                <w:bCs/>
                <w:i/>
                <w:iCs/>
                <w:sz w:val="22"/>
              </w:rPr>
              <w:t>(Co-Chair)</w:t>
            </w:r>
          </w:p>
          <w:p w14:paraId="7F8B54AB" w14:textId="77777777" w:rsidR="001C2923" w:rsidRPr="001912BC" w:rsidRDefault="001C2923" w:rsidP="001C2923">
            <w:pPr>
              <w:rPr>
                <w:sz w:val="22"/>
              </w:rPr>
            </w:pPr>
            <w:r w:rsidRPr="001912BC">
              <w:rPr>
                <w:sz w:val="22"/>
              </w:rPr>
              <w:t>Climate &amp; Health Program Manager</w:t>
            </w:r>
          </w:p>
          <w:p w14:paraId="1F3C2F31" w14:textId="77777777" w:rsidR="001C2923" w:rsidRPr="001912BC" w:rsidRDefault="001C2923" w:rsidP="001C2923">
            <w:pPr>
              <w:rPr>
                <w:sz w:val="22"/>
              </w:rPr>
            </w:pPr>
            <w:r w:rsidRPr="001912BC">
              <w:rPr>
                <w:sz w:val="22"/>
              </w:rPr>
              <w:t>San Francisco Dept. of Public Health (CA)</w:t>
            </w:r>
          </w:p>
          <w:p w14:paraId="0EAA9513" w14:textId="62EB2312" w:rsidR="001C2923" w:rsidRPr="00557018" w:rsidRDefault="00A83EA1" w:rsidP="001C2923">
            <w:pPr>
              <w:rPr>
                <w:b/>
                <w:bCs/>
                <w:sz w:val="22"/>
              </w:rPr>
            </w:pPr>
            <w:hyperlink r:id="rId23" w:history="1">
              <w:r w:rsidR="001C2923" w:rsidRPr="001912BC">
                <w:rPr>
                  <w:rStyle w:val="Hyperlink"/>
                  <w:sz w:val="22"/>
                </w:rPr>
                <w:t>Matt.wolff@sfdph.org</w:t>
              </w:r>
            </w:hyperlink>
          </w:p>
        </w:tc>
      </w:tr>
      <w:tr w:rsidR="001C2923" w:rsidRPr="00557018" w14:paraId="1FFD97E3" w14:textId="77777777" w:rsidTr="47FC8C49">
        <w:trPr>
          <w:trHeight w:val="306"/>
        </w:trPr>
        <w:tc>
          <w:tcPr>
            <w:tcW w:w="5395" w:type="dxa"/>
            <w:gridSpan w:val="2"/>
            <w:vAlign w:val="bottom"/>
          </w:tcPr>
          <w:p w14:paraId="3D4D3010" w14:textId="25EA274C" w:rsidR="001C2923" w:rsidRPr="00557018" w:rsidRDefault="001C2923" w:rsidP="001C2923">
            <w:pPr>
              <w:rPr>
                <w:b/>
                <w:bCs/>
                <w:sz w:val="22"/>
              </w:rPr>
            </w:pPr>
          </w:p>
        </w:tc>
        <w:tc>
          <w:tcPr>
            <w:tcW w:w="5405" w:type="dxa"/>
            <w:gridSpan w:val="2"/>
          </w:tcPr>
          <w:p w14:paraId="5539A862" w14:textId="70E2E02C" w:rsidR="001C2923" w:rsidRPr="00557018" w:rsidRDefault="001C2923" w:rsidP="001C2923">
            <w:pPr>
              <w:rPr>
                <w:b/>
                <w:bCs/>
                <w:sz w:val="22"/>
              </w:rPr>
            </w:pPr>
          </w:p>
        </w:tc>
      </w:tr>
      <w:tr w:rsidR="001C2923" w:rsidRPr="00557018" w14:paraId="23D8488B" w14:textId="3F46D81E" w:rsidTr="47FC8C49">
        <w:trPr>
          <w:trHeight w:val="306"/>
        </w:trPr>
        <w:tc>
          <w:tcPr>
            <w:tcW w:w="7200" w:type="dxa"/>
            <w:gridSpan w:val="3"/>
            <w:tcBorders>
              <w:bottom w:val="single" w:sz="4" w:space="0" w:color="auto"/>
            </w:tcBorders>
            <w:vAlign w:val="bottom"/>
          </w:tcPr>
          <w:p w14:paraId="64266232" w14:textId="77777777" w:rsidR="001C2923" w:rsidRPr="00557018" w:rsidRDefault="001C2923" w:rsidP="001C2923">
            <w:pPr>
              <w:rPr>
                <w:b/>
                <w:bCs/>
                <w:sz w:val="28"/>
              </w:rPr>
            </w:pPr>
          </w:p>
          <w:p w14:paraId="5E8E7F76" w14:textId="35B10C01" w:rsidR="001C2923" w:rsidRPr="00557018" w:rsidRDefault="001C2923" w:rsidP="001C2923">
            <w:pPr>
              <w:rPr>
                <w:b/>
                <w:bCs/>
                <w:sz w:val="28"/>
              </w:rPr>
            </w:pPr>
            <w:r w:rsidRPr="00557018">
              <w:rPr>
                <w:b/>
                <w:bCs/>
                <w:color w:val="76923C" w:themeColor="accent3" w:themeShade="BF"/>
                <w:sz w:val="28"/>
              </w:rPr>
              <w:t>NACCHO Staff</w:t>
            </w:r>
          </w:p>
        </w:tc>
        <w:tc>
          <w:tcPr>
            <w:tcW w:w="3600" w:type="dxa"/>
            <w:tcBorders>
              <w:bottom w:val="single" w:sz="4" w:space="0" w:color="auto"/>
            </w:tcBorders>
          </w:tcPr>
          <w:p w14:paraId="0ED26CF5" w14:textId="77777777" w:rsidR="001C2923" w:rsidRPr="00130D9E" w:rsidRDefault="001C2923" w:rsidP="001C2923">
            <w:pPr>
              <w:rPr>
                <w:b/>
                <w:bCs/>
                <w:color w:val="76923C" w:themeColor="accent3" w:themeShade="BF"/>
                <w:sz w:val="28"/>
              </w:rPr>
            </w:pPr>
          </w:p>
          <w:p w14:paraId="64441B4D" w14:textId="2F91FE38" w:rsidR="001C2923" w:rsidRPr="00130D9E" w:rsidRDefault="001C2923" w:rsidP="001C2923">
            <w:pPr>
              <w:rPr>
                <w:b/>
                <w:bCs/>
                <w:color w:val="76923C" w:themeColor="accent3" w:themeShade="BF"/>
                <w:sz w:val="28"/>
              </w:rPr>
            </w:pPr>
            <w:r w:rsidRPr="00130D9E">
              <w:rPr>
                <w:b/>
                <w:bCs/>
                <w:color w:val="76923C" w:themeColor="accent3" w:themeShade="BF"/>
                <w:sz w:val="28"/>
              </w:rPr>
              <w:t>CDC Contact</w:t>
            </w:r>
          </w:p>
        </w:tc>
      </w:tr>
      <w:tr w:rsidR="00130D9E" w:rsidRPr="00557018" w14:paraId="31078312" w14:textId="286CAB06" w:rsidTr="47FC8C49">
        <w:trPr>
          <w:trHeight w:val="1151"/>
        </w:trPr>
        <w:tc>
          <w:tcPr>
            <w:tcW w:w="3600" w:type="dxa"/>
            <w:tcBorders>
              <w:top w:val="single" w:sz="4" w:space="0" w:color="auto"/>
            </w:tcBorders>
            <w:vAlign w:val="bottom"/>
          </w:tcPr>
          <w:p w14:paraId="7D0BF67A" w14:textId="33E4A6B4" w:rsidR="00130D9E" w:rsidRPr="00557018" w:rsidRDefault="00130D9E" w:rsidP="00130D9E">
            <w:pPr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br/>
            </w:r>
            <w:r w:rsidRPr="00557018">
              <w:rPr>
                <w:b/>
                <w:bCs/>
                <w:sz w:val="22"/>
              </w:rPr>
              <w:t>Chelsea Gridley-Smith, PhD</w:t>
            </w:r>
          </w:p>
          <w:p w14:paraId="4EFB9477" w14:textId="77777777" w:rsidR="00130D9E" w:rsidRPr="001912BC" w:rsidRDefault="00130D9E" w:rsidP="00130D9E">
            <w:pPr>
              <w:rPr>
                <w:sz w:val="22"/>
              </w:rPr>
            </w:pPr>
            <w:r w:rsidRPr="001912BC">
              <w:rPr>
                <w:sz w:val="22"/>
              </w:rPr>
              <w:t>Director, Environmental Health</w:t>
            </w:r>
          </w:p>
          <w:p w14:paraId="247B73AC" w14:textId="77777777" w:rsidR="00130D9E" w:rsidRPr="001912BC" w:rsidRDefault="00130D9E" w:rsidP="00130D9E">
            <w:pPr>
              <w:rPr>
                <w:sz w:val="22"/>
              </w:rPr>
            </w:pPr>
            <w:r w:rsidRPr="001912BC">
              <w:rPr>
                <w:sz w:val="22"/>
              </w:rPr>
              <w:t>(202) 507-4232</w:t>
            </w:r>
          </w:p>
          <w:p w14:paraId="2F114A2D" w14:textId="77777777" w:rsidR="00130D9E" w:rsidRPr="00557018" w:rsidRDefault="00A83EA1" w:rsidP="00130D9E">
            <w:pPr>
              <w:rPr>
                <w:b/>
                <w:bCs/>
                <w:sz w:val="22"/>
              </w:rPr>
            </w:pPr>
            <w:hyperlink r:id="rId24" w:history="1">
              <w:r w:rsidR="00130D9E" w:rsidRPr="001912BC">
                <w:rPr>
                  <w:rStyle w:val="Hyperlink"/>
                  <w:sz w:val="22"/>
                </w:rPr>
                <w:t>cgridley-smith@naccho.org</w:t>
              </w:r>
            </w:hyperlink>
          </w:p>
        </w:tc>
        <w:tc>
          <w:tcPr>
            <w:tcW w:w="3600" w:type="dxa"/>
            <w:gridSpan w:val="2"/>
            <w:tcBorders>
              <w:top w:val="single" w:sz="4" w:space="0" w:color="auto"/>
            </w:tcBorders>
            <w:vAlign w:val="bottom"/>
          </w:tcPr>
          <w:p w14:paraId="04811ADF" w14:textId="77777777" w:rsidR="00130D9E" w:rsidRPr="00557018" w:rsidRDefault="00130D9E" w:rsidP="00130D9E">
            <w:pPr>
              <w:rPr>
                <w:b/>
                <w:bCs/>
                <w:sz w:val="22"/>
              </w:rPr>
            </w:pPr>
            <w:r w:rsidRPr="00557018">
              <w:rPr>
                <w:b/>
                <w:bCs/>
                <w:sz w:val="22"/>
              </w:rPr>
              <w:t>Emily D’Angelo, MPH</w:t>
            </w:r>
          </w:p>
          <w:p w14:paraId="67F09D13" w14:textId="77777777" w:rsidR="00130D9E" w:rsidRPr="001912BC" w:rsidRDefault="00130D9E" w:rsidP="00130D9E">
            <w:pPr>
              <w:rPr>
                <w:sz w:val="22"/>
              </w:rPr>
            </w:pPr>
            <w:r w:rsidRPr="001912BC">
              <w:rPr>
                <w:sz w:val="22"/>
              </w:rPr>
              <w:t>Program Analyst</w:t>
            </w:r>
          </w:p>
          <w:p w14:paraId="14C6C75C" w14:textId="77777777" w:rsidR="00130D9E" w:rsidRPr="001912BC" w:rsidRDefault="00130D9E" w:rsidP="00130D9E">
            <w:pPr>
              <w:rPr>
                <w:sz w:val="22"/>
              </w:rPr>
            </w:pPr>
            <w:r w:rsidRPr="001912BC">
              <w:rPr>
                <w:sz w:val="22"/>
              </w:rPr>
              <w:t>(202) 507-4253</w:t>
            </w:r>
          </w:p>
          <w:p w14:paraId="025FE63E" w14:textId="28DAC5A7" w:rsidR="00130D9E" w:rsidRPr="00557018" w:rsidRDefault="00A83EA1" w:rsidP="00130D9E">
            <w:pPr>
              <w:rPr>
                <w:b/>
                <w:bCs/>
                <w:sz w:val="22"/>
              </w:rPr>
            </w:pPr>
            <w:hyperlink r:id="rId25" w:history="1">
              <w:r w:rsidR="00130D9E" w:rsidRPr="001912BC">
                <w:rPr>
                  <w:rStyle w:val="Hyperlink"/>
                  <w:sz w:val="22"/>
                </w:rPr>
                <w:t>edangelo@naccho.org</w:t>
              </w:r>
            </w:hyperlink>
          </w:p>
        </w:tc>
        <w:tc>
          <w:tcPr>
            <w:tcW w:w="3600" w:type="dxa"/>
            <w:tcBorders>
              <w:top w:val="single" w:sz="4" w:space="0" w:color="auto"/>
            </w:tcBorders>
            <w:vAlign w:val="bottom"/>
          </w:tcPr>
          <w:p w14:paraId="64458E8D" w14:textId="50DD55A6" w:rsidR="00130D9E" w:rsidRPr="00557018" w:rsidRDefault="00130D9E" w:rsidP="00130D9E">
            <w:pPr>
              <w:rPr>
                <w:b/>
                <w:bCs/>
                <w:sz w:val="22"/>
              </w:rPr>
            </w:pPr>
            <w:r w:rsidRPr="00557018">
              <w:rPr>
                <w:b/>
                <w:bCs/>
                <w:sz w:val="22"/>
              </w:rPr>
              <w:t>Paul Schramm</w:t>
            </w:r>
          </w:p>
          <w:p w14:paraId="5B7AA3CB" w14:textId="6EBDF54D" w:rsidR="00130D9E" w:rsidRPr="001912BC" w:rsidRDefault="00130D9E" w:rsidP="00130D9E">
            <w:pPr>
              <w:rPr>
                <w:sz w:val="22"/>
              </w:rPr>
            </w:pPr>
            <w:r w:rsidRPr="001912BC">
              <w:rPr>
                <w:sz w:val="22"/>
              </w:rPr>
              <w:t>Health Scientist</w:t>
            </w:r>
          </w:p>
          <w:p w14:paraId="0AEA8428" w14:textId="0118D97E" w:rsidR="00130D9E" w:rsidRPr="001912BC" w:rsidRDefault="00130D9E" w:rsidP="00130D9E">
            <w:pPr>
              <w:rPr>
                <w:sz w:val="22"/>
              </w:rPr>
            </w:pPr>
            <w:r w:rsidRPr="001912BC">
              <w:rPr>
                <w:sz w:val="22"/>
              </w:rPr>
              <w:t>Climate &amp; Health Program</w:t>
            </w:r>
          </w:p>
          <w:p w14:paraId="0B9011CC" w14:textId="39CB6500" w:rsidR="00130D9E" w:rsidRPr="00557018" w:rsidRDefault="00A83EA1" w:rsidP="00130D9E">
            <w:pPr>
              <w:rPr>
                <w:b/>
                <w:bCs/>
                <w:color w:val="0000FF"/>
                <w:u w:val="single"/>
              </w:rPr>
            </w:pPr>
            <w:hyperlink r:id="rId26" w:history="1">
              <w:r w:rsidR="00130D9E" w:rsidRPr="001912BC">
                <w:rPr>
                  <w:rStyle w:val="Hyperlink"/>
                  <w:sz w:val="22"/>
                </w:rPr>
                <w:t>i</w:t>
              </w:r>
              <w:r w:rsidR="00130D9E" w:rsidRPr="001912BC">
                <w:rPr>
                  <w:rStyle w:val="Hyperlink"/>
                </w:rPr>
                <w:t>mw3@cdc.gov</w:t>
              </w:r>
            </w:hyperlink>
          </w:p>
        </w:tc>
      </w:tr>
    </w:tbl>
    <w:p w14:paraId="2A110286" w14:textId="0FBA81AF" w:rsidR="00541399" w:rsidRDefault="00541399" w:rsidP="00541399">
      <w:pPr>
        <w:rPr>
          <w:rFonts w:asciiTheme="majorHAnsi" w:hAnsiTheme="majorHAnsi"/>
          <w:szCs w:val="24"/>
        </w:rPr>
      </w:pPr>
    </w:p>
    <w:p w14:paraId="010DE28E" w14:textId="0CB91C1C" w:rsidR="00CE077B" w:rsidRDefault="00CE077B" w:rsidP="00CE077B">
      <w:pPr>
        <w:rPr>
          <w:rFonts w:asciiTheme="majorHAnsi" w:hAnsiTheme="majorHAnsi"/>
          <w:szCs w:val="24"/>
        </w:rPr>
      </w:pPr>
    </w:p>
    <w:p w14:paraId="34780C54" w14:textId="022DD420" w:rsidR="00CE077B" w:rsidRPr="00CE077B" w:rsidRDefault="00CE077B" w:rsidP="00CE077B">
      <w:pPr>
        <w:tabs>
          <w:tab w:val="left" w:pos="3067"/>
        </w:tabs>
        <w:rPr>
          <w:rFonts w:asciiTheme="majorHAnsi" w:hAnsiTheme="majorHAnsi"/>
          <w:szCs w:val="24"/>
        </w:rPr>
      </w:pPr>
    </w:p>
    <w:sectPr w:rsidR="00CE077B" w:rsidRPr="00CE077B" w:rsidSect="003E59D9">
      <w:footerReference w:type="default" r:id="rId27"/>
      <w:headerReference w:type="first" r:id="rId28"/>
      <w:type w:val="continuous"/>
      <w:pgSz w:w="12240" w:h="15840" w:code="1"/>
      <w:pgMar w:top="1008" w:right="720" w:bottom="1008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EF83B" w14:textId="77777777" w:rsidR="00A83EA1" w:rsidRDefault="00A83EA1">
      <w:r>
        <w:separator/>
      </w:r>
    </w:p>
  </w:endnote>
  <w:endnote w:type="continuationSeparator" w:id="0">
    <w:p w14:paraId="7046CD51" w14:textId="77777777" w:rsidR="00A83EA1" w:rsidRDefault="00A83EA1">
      <w:r>
        <w:continuationSeparator/>
      </w:r>
    </w:p>
  </w:endnote>
  <w:endnote w:type="continuationNotice" w:id="1">
    <w:p w14:paraId="0E09C295" w14:textId="77777777" w:rsidR="00A83EA1" w:rsidRDefault="00A83E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one Sans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17F4D" w14:textId="77777777" w:rsidR="00625612" w:rsidRDefault="00CD19F0">
    <w:pPr>
      <w:pStyle w:val="Footer"/>
      <w:jc w:val="center"/>
    </w:pPr>
    <w:r>
      <w:fldChar w:fldCharType="begin"/>
    </w:r>
    <w:r w:rsidR="00CC0573">
      <w:instrText xml:space="preserve"> PAGE   \* MERGEFORMAT </w:instrText>
    </w:r>
    <w:r>
      <w:fldChar w:fldCharType="separate"/>
    </w:r>
    <w:r w:rsidR="0091110B">
      <w:rPr>
        <w:noProof/>
      </w:rPr>
      <w:t>2</w:t>
    </w:r>
    <w:r>
      <w:fldChar w:fldCharType="end"/>
    </w:r>
  </w:p>
  <w:p w14:paraId="594D6FA8" w14:textId="77777777" w:rsidR="00625612" w:rsidRDefault="00625612">
    <w:pPr>
      <w:pStyle w:val="Footer"/>
      <w:tabs>
        <w:tab w:val="left" w:pos="-135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CE569" w14:textId="77777777" w:rsidR="00A83EA1" w:rsidRDefault="00A83EA1">
      <w:r>
        <w:separator/>
      </w:r>
    </w:p>
  </w:footnote>
  <w:footnote w:type="continuationSeparator" w:id="0">
    <w:p w14:paraId="78516A71" w14:textId="77777777" w:rsidR="00A83EA1" w:rsidRDefault="00A83EA1">
      <w:r>
        <w:continuationSeparator/>
      </w:r>
    </w:p>
  </w:footnote>
  <w:footnote w:type="continuationNotice" w:id="1">
    <w:p w14:paraId="0EA4878A" w14:textId="77777777" w:rsidR="00A83EA1" w:rsidRDefault="00A83E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D25F9" w14:textId="1ABA98C0" w:rsidR="00625612" w:rsidRDefault="00334527">
    <w:pPr>
      <w:pStyle w:val="Header"/>
    </w:pPr>
    <w:r>
      <w:rPr>
        <w:rFonts w:ascii="Calibri" w:hAnsi="Calibri" w:cs="Calibri"/>
        <w:noProof/>
        <w:color w:val="000000"/>
        <w:sz w:val="22"/>
        <w:szCs w:val="22"/>
      </w:rPr>
      <w:drawing>
        <wp:anchor distT="0" distB="0" distL="114300" distR="114300" simplePos="0" relativeHeight="251658241" behindDoc="0" locked="0" layoutInCell="1" allowOverlap="1" wp14:anchorId="20939044" wp14:editId="774FD4F7">
          <wp:simplePos x="0" y="0"/>
          <wp:positionH relativeFrom="margin">
            <wp:posOffset>-77492</wp:posOffset>
          </wp:positionH>
          <wp:positionV relativeFrom="paragraph">
            <wp:posOffset>-123986</wp:posOffset>
          </wp:positionV>
          <wp:extent cx="1914525" cy="511767"/>
          <wp:effectExtent l="0" t="0" r="0" b="3175"/>
          <wp:wrapNone/>
          <wp:docPr id="1" name="Picture 1" descr="NACCHO &#10;National Association of County &amp; City Health Officials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CCHO &#10;National Association of County &amp; City Health Officials 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4525" cy="5117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8568F03" w14:textId="6D6E012B" w:rsidR="00625612" w:rsidRDefault="00334527">
    <w:pPr>
      <w:pStyle w:val="Header"/>
    </w:pPr>
    <w:r>
      <w:rPr>
        <w:rFonts w:ascii="Calibri" w:hAnsi="Calibri" w:cs="Calibri"/>
        <w:noProof/>
        <w:color w:val="000000"/>
        <w:sz w:val="22"/>
        <w:szCs w:val="22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9C7110E" wp14:editId="18C28484">
              <wp:simplePos x="0" y="0"/>
              <wp:positionH relativeFrom="page">
                <wp:align>right</wp:align>
              </wp:positionH>
              <wp:positionV relativeFrom="paragraph">
                <wp:posOffset>386230</wp:posOffset>
              </wp:positionV>
              <wp:extent cx="7699106" cy="1028700"/>
              <wp:effectExtent l="19050" t="19050" r="35560" b="3810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99106" cy="1028700"/>
                      </a:xfrm>
                      <a:prstGeom prst="rect">
                        <a:avLst/>
                      </a:prstGeom>
                      <a:ln w="57150">
                        <a:solidFill>
                          <a:schemeClr val="accent3"/>
                        </a:solidFill>
                      </a:ln>
                    </wps:spPr>
                    <wps:style>
                      <a:lnRef idx="2">
                        <a:schemeClr val="accent3"/>
                      </a:lnRef>
                      <a:fillRef idx="1">
                        <a:schemeClr val="lt1"/>
                      </a:fillRef>
                      <a:effectRef idx="0">
                        <a:schemeClr val="accent3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85A976" w14:textId="69E2A87B" w:rsidR="00334527" w:rsidRPr="00E36C49" w:rsidRDefault="009A006D" w:rsidP="00334527">
                          <w:pPr>
                            <w:ind w:left="900" w:right="2486"/>
                            <w:rPr>
                              <w:rFonts w:asciiTheme="minorHAnsi" w:hAnsiTheme="minorHAnsi" w:cstheme="minorHAnsi"/>
                              <w:b/>
                              <w:color w:val="0D0D0D" w:themeColor="text1" w:themeTint="F2"/>
                              <w:sz w:val="52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  <w:color w:val="0D0D0D" w:themeColor="text1" w:themeTint="F2"/>
                              <w:sz w:val="52"/>
                            </w:rPr>
                            <w:t>Global Climate Change Workgroup</w:t>
                          </w:r>
                          <w:r w:rsidR="00334527">
                            <w:rPr>
                              <w:rFonts w:asciiTheme="minorHAnsi" w:hAnsiTheme="minorHAnsi" w:cstheme="minorHAnsi"/>
                              <w:b/>
                              <w:color w:val="0D0D0D" w:themeColor="text1" w:themeTint="F2"/>
                              <w:sz w:val="52"/>
                            </w:rPr>
                            <w:t xml:space="preserve"> Rost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3B753726">
            <v:rect id="Rectangle 3" style="position:absolute;margin-left:555.05pt;margin-top:30.4pt;width:606.25pt;height:81pt;z-index:2516582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spid="_x0000_s1026" fillcolor="white [3201]" strokecolor="#9bbb59 [3206]" strokeweight="4.5pt" w14:anchorId="49C7110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">
              <v:textbox>
                <w:txbxContent>
                  <w:p w:rsidRPr="00E36C49" w:rsidR="00334527" w:rsidP="00334527" w:rsidRDefault="009A006D" w14:paraId="4802B0E7" w14:textId="69E2A87B">
                    <w:pPr>
                      <w:ind w:left="900" w:right="2486"/>
                      <w:rPr>
                        <w:rFonts w:asciiTheme="minorHAnsi" w:hAnsiTheme="minorHAnsi" w:cstheme="minorHAnsi"/>
                        <w:b/>
                        <w:color w:val="0D0D0D" w:themeColor="text1" w:themeTint="F2"/>
                        <w:sz w:val="52"/>
                      </w:rPr>
                    </w:pPr>
                    <w:r>
                      <w:rPr>
                        <w:rFonts w:asciiTheme="minorHAnsi" w:hAnsiTheme="minorHAnsi" w:cstheme="minorHAnsi"/>
                        <w:b/>
                        <w:color w:val="0D0D0D" w:themeColor="text1" w:themeTint="F2"/>
                        <w:sz w:val="52"/>
                      </w:rPr>
                      <w:t>Global Climate Change Workgroup</w:t>
                    </w:r>
                    <w:r w:rsidR="00334527">
                      <w:rPr>
                        <w:rFonts w:asciiTheme="minorHAnsi" w:hAnsiTheme="minorHAnsi" w:cstheme="minorHAnsi"/>
                        <w:b/>
                        <w:color w:val="0D0D0D" w:themeColor="text1" w:themeTint="F2"/>
                        <w:sz w:val="52"/>
                      </w:rPr>
                      <w:t xml:space="preserve"> Roster</w:t>
                    </w:r>
                  </w:p>
                </w:txbxContent>
              </v:textbox>
              <w10:wrap anchorx="page"/>
            </v:rect>
          </w:pict>
        </mc:Fallback>
      </mc:AlternateContent>
    </w:r>
    <w:r>
      <w:rPr>
        <w:rFonts w:ascii="Calibri" w:hAnsi="Calibri" w:cs="Calibri"/>
        <w:noProof/>
        <w:color w:val="000000"/>
        <w:sz w:val="22"/>
        <w:szCs w:val="22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DECB41D" wp14:editId="33D3B533">
              <wp:simplePos x="0" y="0"/>
              <wp:positionH relativeFrom="column">
                <wp:posOffset>5385661</wp:posOffset>
              </wp:positionH>
              <wp:positionV relativeFrom="paragraph">
                <wp:posOffset>1033608</wp:posOffset>
              </wp:positionV>
              <wp:extent cx="1650570" cy="270908"/>
              <wp:effectExtent l="0" t="0" r="6985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50570" cy="27090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84E0679" w14:textId="76BC794B" w:rsidR="00334527" w:rsidRPr="00334527" w:rsidRDefault="00334527">
                          <w:pPr>
                            <w:rPr>
                              <w:rFonts w:asciiTheme="minorHAnsi" w:hAnsiTheme="minorHAnsi" w:cstheme="minorHAnsi"/>
                              <w:b/>
                              <w:bCs/>
                            </w:rPr>
                          </w:pPr>
                          <w:r w:rsidRPr="00334527">
                            <w:rPr>
                              <w:rFonts w:asciiTheme="minorHAnsi" w:hAnsiTheme="minorHAnsi" w:cstheme="minorHAnsi"/>
                              <w:b/>
                              <w:bCs/>
                            </w:rPr>
                            <w:t xml:space="preserve">Updated: </w:t>
                          </w:r>
                          <w:r w:rsidR="00130D9E">
                            <w:rPr>
                              <w:rFonts w:asciiTheme="minorHAnsi" w:hAnsiTheme="minorHAnsi" w:cstheme="minorHAnsi"/>
                              <w:b/>
                              <w:bCs/>
                            </w:rPr>
                            <w:t>July 202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103C5A93">
            <v:shapetype id="_x0000_t202" coordsize="21600,21600" o:spt="202" path="m,l,21600r21600,l21600,xe" w14:anchorId="1DECB41D">
              <v:stroke joinstyle="miter"/>
              <v:path gradientshapeok="t" o:connecttype="rect"/>
            </v:shapetype>
            <v:shape id="Text Box 4" style="position:absolute;margin-left:424.05pt;margin-top:81.4pt;width:129.95pt;height:21.3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7" fillcolor="white [3201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">
              <v:textbox>
                <w:txbxContent>
                  <w:p w:rsidRPr="00334527" w:rsidR="00334527" w:rsidRDefault="00334527" w14:paraId="7E6B1A42" w14:textId="76BC794B">
                    <w:pPr>
                      <w:rPr>
                        <w:rFonts w:asciiTheme="minorHAnsi" w:hAnsiTheme="minorHAnsi" w:cstheme="minorHAnsi"/>
                        <w:b/>
                        <w:bCs/>
                      </w:rPr>
                    </w:pPr>
                    <w:r w:rsidRPr="00334527">
                      <w:rPr>
                        <w:rFonts w:asciiTheme="minorHAnsi" w:hAnsiTheme="minorHAnsi" w:cstheme="minorHAnsi"/>
                        <w:b/>
                        <w:bCs/>
                      </w:rPr>
                      <w:t xml:space="preserve">Updated: </w:t>
                    </w:r>
                    <w:r w:rsidR="00130D9E">
                      <w:rPr>
                        <w:rFonts w:asciiTheme="minorHAnsi" w:hAnsiTheme="minorHAnsi" w:cstheme="minorHAnsi"/>
                        <w:b/>
                        <w:bCs/>
                      </w:rPr>
                      <w:t>July 2021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D58B3"/>
    <w:multiLevelType w:val="hybridMultilevel"/>
    <w:tmpl w:val="952E77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A5456"/>
    <w:multiLevelType w:val="hybridMultilevel"/>
    <w:tmpl w:val="821E61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16C24"/>
    <w:multiLevelType w:val="hybridMultilevel"/>
    <w:tmpl w:val="B9662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86835E1"/>
    <w:multiLevelType w:val="hybridMultilevel"/>
    <w:tmpl w:val="CD48B814"/>
    <w:lvl w:ilvl="0" w:tplc="253009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F11E18"/>
    <w:multiLevelType w:val="hybridMultilevel"/>
    <w:tmpl w:val="EFCE7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231759"/>
    <w:multiLevelType w:val="hybridMultilevel"/>
    <w:tmpl w:val="319C8C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415503"/>
    <w:multiLevelType w:val="hybridMultilevel"/>
    <w:tmpl w:val="DAB26A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C416C4"/>
    <w:multiLevelType w:val="hybridMultilevel"/>
    <w:tmpl w:val="39921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316492"/>
    <w:multiLevelType w:val="hybridMultilevel"/>
    <w:tmpl w:val="952E77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A65FA1"/>
    <w:multiLevelType w:val="hybridMultilevel"/>
    <w:tmpl w:val="952E77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EF1D00"/>
    <w:multiLevelType w:val="hybridMultilevel"/>
    <w:tmpl w:val="04E4EAE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A695172"/>
    <w:multiLevelType w:val="hybridMultilevel"/>
    <w:tmpl w:val="76749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D743B6"/>
    <w:multiLevelType w:val="hybridMultilevel"/>
    <w:tmpl w:val="991A0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AE3E0E"/>
    <w:multiLevelType w:val="hybridMultilevel"/>
    <w:tmpl w:val="62608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A27DF2"/>
    <w:multiLevelType w:val="hybridMultilevel"/>
    <w:tmpl w:val="E04697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9A84E01"/>
    <w:multiLevelType w:val="hybridMultilevel"/>
    <w:tmpl w:val="83827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0480103"/>
    <w:multiLevelType w:val="hybridMultilevel"/>
    <w:tmpl w:val="1D7EF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00132"/>
    <w:multiLevelType w:val="hybridMultilevel"/>
    <w:tmpl w:val="0478E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A81782"/>
    <w:multiLevelType w:val="hybridMultilevel"/>
    <w:tmpl w:val="146E1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D21732"/>
    <w:multiLevelType w:val="hybridMultilevel"/>
    <w:tmpl w:val="374A8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270762"/>
    <w:multiLevelType w:val="hybridMultilevel"/>
    <w:tmpl w:val="BA9EC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D51167"/>
    <w:multiLevelType w:val="hybridMultilevel"/>
    <w:tmpl w:val="49C4725C"/>
    <w:lvl w:ilvl="0" w:tplc="3648F590">
      <w:numFmt w:val="bullet"/>
      <w:lvlText w:val="-"/>
      <w:lvlJc w:val="left"/>
      <w:pPr>
        <w:ind w:left="720" w:hanging="360"/>
      </w:pPr>
      <w:rPr>
        <w:rFonts w:ascii="Stone Sans" w:eastAsiaTheme="minorHAnsi" w:hAnsi="Stone San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93757B"/>
    <w:multiLevelType w:val="hybridMultilevel"/>
    <w:tmpl w:val="5CB03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136605"/>
    <w:multiLevelType w:val="hybridMultilevel"/>
    <w:tmpl w:val="CBFC3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717282"/>
    <w:multiLevelType w:val="hybridMultilevel"/>
    <w:tmpl w:val="92EAC0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78766A"/>
    <w:multiLevelType w:val="hybridMultilevel"/>
    <w:tmpl w:val="F1640CAA"/>
    <w:lvl w:ilvl="0" w:tplc="7306335E">
      <w:numFmt w:val="bullet"/>
      <w:lvlText w:val=""/>
      <w:lvlJc w:val="left"/>
      <w:pPr>
        <w:ind w:left="720" w:hanging="360"/>
      </w:pPr>
      <w:rPr>
        <w:rFonts w:ascii="Stone Sans" w:eastAsiaTheme="minorHAnsi" w:hAnsi="Stone San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274133"/>
    <w:multiLevelType w:val="hybridMultilevel"/>
    <w:tmpl w:val="DB1A0D5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696A64"/>
    <w:multiLevelType w:val="hybridMultilevel"/>
    <w:tmpl w:val="86364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332544"/>
    <w:multiLevelType w:val="hybridMultilevel"/>
    <w:tmpl w:val="AC828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7A3E6B"/>
    <w:multiLevelType w:val="hybridMultilevel"/>
    <w:tmpl w:val="A1CA66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AAC4A21"/>
    <w:multiLevelType w:val="hybridMultilevel"/>
    <w:tmpl w:val="952E77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B3331F"/>
    <w:multiLevelType w:val="hybridMultilevel"/>
    <w:tmpl w:val="319C8C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C4061A"/>
    <w:multiLevelType w:val="hybridMultilevel"/>
    <w:tmpl w:val="7340D4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D0A224D"/>
    <w:multiLevelType w:val="hybridMultilevel"/>
    <w:tmpl w:val="866EAB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C16DC3"/>
    <w:multiLevelType w:val="hybridMultilevel"/>
    <w:tmpl w:val="5E16F6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E9A77FC"/>
    <w:multiLevelType w:val="hybridMultilevel"/>
    <w:tmpl w:val="C0E0E2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0074471"/>
    <w:multiLevelType w:val="hybridMultilevel"/>
    <w:tmpl w:val="781C5E0E"/>
    <w:lvl w:ilvl="0" w:tplc="AD24E7B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8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7" w15:restartNumberingAfterBreak="0">
    <w:nsid w:val="627E50F4"/>
    <w:multiLevelType w:val="hybridMultilevel"/>
    <w:tmpl w:val="AA889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030DE1"/>
    <w:multiLevelType w:val="hybridMultilevel"/>
    <w:tmpl w:val="65D8A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1E6137"/>
    <w:multiLevelType w:val="hybridMultilevel"/>
    <w:tmpl w:val="7BA853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61E646D"/>
    <w:multiLevelType w:val="hybridMultilevel"/>
    <w:tmpl w:val="952E77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8B7D00"/>
    <w:multiLevelType w:val="hybridMultilevel"/>
    <w:tmpl w:val="E37A6B84"/>
    <w:lvl w:ilvl="0" w:tplc="BEE8682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99D6AFB"/>
    <w:multiLevelType w:val="multilevel"/>
    <w:tmpl w:val="DFB020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A312C71"/>
    <w:multiLevelType w:val="hybridMultilevel"/>
    <w:tmpl w:val="CBFC3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4A6EED"/>
    <w:multiLevelType w:val="hybridMultilevel"/>
    <w:tmpl w:val="952E77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5051B5"/>
    <w:multiLevelType w:val="hybridMultilevel"/>
    <w:tmpl w:val="BDC846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D667884"/>
    <w:multiLevelType w:val="hybridMultilevel"/>
    <w:tmpl w:val="41EEB0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9A482E"/>
    <w:multiLevelType w:val="hybridMultilevel"/>
    <w:tmpl w:val="86526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E72207"/>
    <w:multiLevelType w:val="hybridMultilevel"/>
    <w:tmpl w:val="952E77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3"/>
  </w:num>
  <w:num w:numId="3">
    <w:abstractNumId w:val="42"/>
  </w:num>
  <w:num w:numId="4">
    <w:abstractNumId w:val="23"/>
  </w:num>
  <w:num w:numId="5">
    <w:abstractNumId w:val="6"/>
  </w:num>
  <w:num w:numId="6">
    <w:abstractNumId w:val="39"/>
  </w:num>
  <w:num w:numId="7">
    <w:abstractNumId w:val="13"/>
  </w:num>
  <w:num w:numId="8">
    <w:abstractNumId w:val="17"/>
  </w:num>
  <w:num w:numId="9">
    <w:abstractNumId w:val="43"/>
  </w:num>
  <w:num w:numId="10">
    <w:abstractNumId w:val="29"/>
  </w:num>
  <w:num w:numId="11">
    <w:abstractNumId w:val="16"/>
  </w:num>
  <w:num w:numId="12">
    <w:abstractNumId w:val="38"/>
  </w:num>
  <w:num w:numId="13">
    <w:abstractNumId w:val="12"/>
  </w:num>
  <w:num w:numId="14">
    <w:abstractNumId w:val="37"/>
  </w:num>
  <w:num w:numId="15">
    <w:abstractNumId w:val="30"/>
  </w:num>
  <w:num w:numId="16">
    <w:abstractNumId w:val="44"/>
  </w:num>
  <w:num w:numId="17">
    <w:abstractNumId w:val="0"/>
  </w:num>
  <w:num w:numId="18">
    <w:abstractNumId w:val="9"/>
  </w:num>
  <w:num w:numId="19">
    <w:abstractNumId w:val="24"/>
  </w:num>
  <w:num w:numId="20">
    <w:abstractNumId w:val="26"/>
  </w:num>
  <w:num w:numId="21">
    <w:abstractNumId w:val="5"/>
  </w:num>
  <w:num w:numId="22">
    <w:abstractNumId w:val="8"/>
  </w:num>
  <w:num w:numId="23">
    <w:abstractNumId w:val="48"/>
  </w:num>
  <w:num w:numId="24">
    <w:abstractNumId w:val="40"/>
  </w:num>
  <w:num w:numId="25">
    <w:abstractNumId w:val="31"/>
  </w:num>
  <w:num w:numId="26">
    <w:abstractNumId w:val="41"/>
  </w:num>
  <w:num w:numId="27">
    <w:abstractNumId w:val="32"/>
  </w:num>
  <w:num w:numId="28">
    <w:abstractNumId w:val="14"/>
  </w:num>
  <w:num w:numId="29">
    <w:abstractNumId w:val="15"/>
  </w:num>
  <w:num w:numId="30">
    <w:abstractNumId w:val="2"/>
  </w:num>
  <w:num w:numId="31">
    <w:abstractNumId w:val="35"/>
  </w:num>
  <w:num w:numId="32">
    <w:abstractNumId w:val="20"/>
  </w:num>
  <w:num w:numId="33">
    <w:abstractNumId w:val="34"/>
  </w:num>
  <w:num w:numId="34">
    <w:abstractNumId w:val="45"/>
  </w:num>
  <w:num w:numId="35">
    <w:abstractNumId w:val="1"/>
  </w:num>
  <w:num w:numId="36">
    <w:abstractNumId w:val="10"/>
  </w:num>
  <w:num w:numId="37">
    <w:abstractNumId w:val="33"/>
  </w:num>
  <w:num w:numId="38">
    <w:abstractNumId w:val="4"/>
  </w:num>
  <w:num w:numId="39">
    <w:abstractNumId w:val="22"/>
  </w:num>
  <w:num w:numId="40">
    <w:abstractNumId w:val="19"/>
  </w:num>
  <w:num w:numId="41">
    <w:abstractNumId w:val="11"/>
  </w:num>
  <w:num w:numId="42">
    <w:abstractNumId w:val="28"/>
  </w:num>
  <w:num w:numId="43">
    <w:abstractNumId w:val="27"/>
  </w:num>
  <w:num w:numId="44">
    <w:abstractNumId w:val="47"/>
  </w:num>
  <w:num w:numId="45">
    <w:abstractNumId w:val="7"/>
  </w:num>
  <w:num w:numId="46">
    <w:abstractNumId w:val="18"/>
  </w:num>
  <w:num w:numId="47">
    <w:abstractNumId w:val="25"/>
  </w:num>
  <w:num w:numId="48">
    <w:abstractNumId w:val="46"/>
  </w:num>
  <w:num w:numId="4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rawingGridHorizontalSpacing w:val="120"/>
  <w:displayHorizontalDrawingGridEvery w:val="0"/>
  <w:displayVerticalDrawingGridEvery w:val="0"/>
  <w:noPunctuationKerning/>
  <w:characterSpacingControl w:val="doNotCompress"/>
  <w:savePreviewPicture/>
  <w:hdrShapeDefaults>
    <o:shapedefaults v:ext="edit" spidmax="2049">
      <o:colormru v:ext="edit" colors="#d06f1a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wtDQzNjEwMLI0NzVV0lEKTi0uzszPAykwrAUAJtkuZSwAAAA="/>
  </w:docVars>
  <w:rsids>
    <w:rsidRoot w:val="00A605B9"/>
    <w:rsid w:val="000045DB"/>
    <w:rsid w:val="000051B7"/>
    <w:rsid w:val="00007301"/>
    <w:rsid w:val="00007D2B"/>
    <w:rsid w:val="000109D2"/>
    <w:rsid w:val="0002112E"/>
    <w:rsid w:val="00021441"/>
    <w:rsid w:val="00025A22"/>
    <w:rsid w:val="00034AC9"/>
    <w:rsid w:val="000373C6"/>
    <w:rsid w:val="00037956"/>
    <w:rsid w:val="0004078C"/>
    <w:rsid w:val="0004138A"/>
    <w:rsid w:val="00042463"/>
    <w:rsid w:val="00044F12"/>
    <w:rsid w:val="00046007"/>
    <w:rsid w:val="00053D56"/>
    <w:rsid w:val="000542A9"/>
    <w:rsid w:val="00054E1E"/>
    <w:rsid w:val="0005542E"/>
    <w:rsid w:val="00056140"/>
    <w:rsid w:val="0006060F"/>
    <w:rsid w:val="000619AD"/>
    <w:rsid w:val="00072099"/>
    <w:rsid w:val="00073838"/>
    <w:rsid w:val="000739F5"/>
    <w:rsid w:val="000746A1"/>
    <w:rsid w:val="00076D5E"/>
    <w:rsid w:val="00080C40"/>
    <w:rsid w:val="00082BEE"/>
    <w:rsid w:val="000864F2"/>
    <w:rsid w:val="000967E5"/>
    <w:rsid w:val="000A44C4"/>
    <w:rsid w:val="000A4F84"/>
    <w:rsid w:val="000A65B0"/>
    <w:rsid w:val="000B088C"/>
    <w:rsid w:val="000B1676"/>
    <w:rsid w:val="000B2D98"/>
    <w:rsid w:val="000C1838"/>
    <w:rsid w:val="000C3F22"/>
    <w:rsid w:val="000C4992"/>
    <w:rsid w:val="000C6748"/>
    <w:rsid w:val="000C689B"/>
    <w:rsid w:val="000C6C71"/>
    <w:rsid w:val="000D5015"/>
    <w:rsid w:val="000D65D0"/>
    <w:rsid w:val="000E0623"/>
    <w:rsid w:val="000E13D2"/>
    <w:rsid w:val="000E1452"/>
    <w:rsid w:val="000E2987"/>
    <w:rsid w:val="000E7C97"/>
    <w:rsid w:val="000F4395"/>
    <w:rsid w:val="000F545A"/>
    <w:rsid w:val="00100F74"/>
    <w:rsid w:val="0010148A"/>
    <w:rsid w:val="001016EC"/>
    <w:rsid w:val="00105A0D"/>
    <w:rsid w:val="00105B4F"/>
    <w:rsid w:val="00106B66"/>
    <w:rsid w:val="00106E5A"/>
    <w:rsid w:val="001121A0"/>
    <w:rsid w:val="00112D46"/>
    <w:rsid w:val="00113647"/>
    <w:rsid w:val="0011390F"/>
    <w:rsid w:val="00114923"/>
    <w:rsid w:val="001172C3"/>
    <w:rsid w:val="00126051"/>
    <w:rsid w:val="001272AF"/>
    <w:rsid w:val="00130D9E"/>
    <w:rsid w:val="00130F52"/>
    <w:rsid w:val="00132198"/>
    <w:rsid w:val="0013238C"/>
    <w:rsid w:val="00132C37"/>
    <w:rsid w:val="0013693B"/>
    <w:rsid w:val="0013779B"/>
    <w:rsid w:val="00142F69"/>
    <w:rsid w:val="00147221"/>
    <w:rsid w:val="001503A9"/>
    <w:rsid w:val="00155E55"/>
    <w:rsid w:val="00156039"/>
    <w:rsid w:val="0015711A"/>
    <w:rsid w:val="0016401D"/>
    <w:rsid w:val="001653E8"/>
    <w:rsid w:val="00170623"/>
    <w:rsid w:val="00170665"/>
    <w:rsid w:val="001709DF"/>
    <w:rsid w:val="00172AF9"/>
    <w:rsid w:val="0017494E"/>
    <w:rsid w:val="001809D5"/>
    <w:rsid w:val="00181745"/>
    <w:rsid w:val="00185EF8"/>
    <w:rsid w:val="001908CE"/>
    <w:rsid w:val="001912BC"/>
    <w:rsid w:val="00194563"/>
    <w:rsid w:val="001946F1"/>
    <w:rsid w:val="00195634"/>
    <w:rsid w:val="00197CCA"/>
    <w:rsid w:val="001A2160"/>
    <w:rsid w:val="001A2B0D"/>
    <w:rsid w:val="001A2CED"/>
    <w:rsid w:val="001A5E61"/>
    <w:rsid w:val="001B090B"/>
    <w:rsid w:val="001B1EF1"/>
    <w:rsid w:val="001B32E8"/>
    <w:rsid w:val="001B7F84"/>
    <w:rsid w:val="001C157E"/>
    <w:rsid w:val="001C2923"/>
    <w:rsid w:val="001C695C"/>
    <w:rsid w:val="001D04BB"/>
    <w:rsid w:val="001D3237"/>
    <w:rsid w:val="001D384D"/>
    <w:rsid w:val="001D496F"/>
    <w:rsid w:val="001D63F8"/>
    <w:rsid w:val="001E1332"/>
    <w:rsid w:val="001E3D2B"/>
    <w:rsid w:val="001E7AFB"/>
    <w:rsid w:val="001F0084"/>
    <w:rsid w:val="001F0EE3"/>
    <w:rsid w:val="001F1953"/>
    <w:rsid w:val="001F3480"/>
    <w:rsid w:val="001F3773"/>
    <w:rsid w:val="002035DA"/>
    <w:rsid w:val="00207904"/>
    <w:rsid w:val="002208F1"/>
    <w:rsid w:val="00223149"/>
    <w:rsid w:val="00225025"/>
    <w:rsid w:val="0022513B"/>
    <w:rsid w:val="00232651"/>
    <w:rsid w:val="002379EC"/>
    <w:rsid w:val="00240F85"/>
    <w:rsid w:val="00241CF5"/>
    <w:rsid w:val="0024432D"/>
    <w:rsid w:val="00245A54"/>
    <w:rsid w:val="00245BCF"/>
    <w:rsid w:val="00246193"/>
    <w:rsid w:val="00251D4B"/>
    <w:rsid w:val="0025202A"/>
    <w:rsid w:val="00253282"/>
    <w:rsid w:val="0026164E"/>
    <w:rsid w:val="00262823"/>
    <w:rsid w:val="00267268"/>
    <w:rsid w:val="002839D3"/>
    <w:rsid w:val="002841A2"/>
    <w:rsid w:val="00290F9D"/>
    <w:rsid w:val="002A1656"/>
    <w:rsid w:val="002A729A"/>
    <w:rsid w:val="002A7792"/>
    <w:rsid w:val="002B1BCD"/>
    <w:rsid w:val="002B3B29"/>
    <w:rsid w:val="002C2E00"/>
    <w:rsid w:val="002C2EB9"/>
    <w:rsid w:val="002C3AF0"/>
    <w:rsid w:val="002D001B"/>
    <w:rsid w:val="002D0B98"/>
    <w:rsid w:val="002D10C0"/>
    <w:rsid w:val="002D24CF"/>
    <w:rsid w:val="002D27C4"/>
    <w:rsid w:val="002D4753"/>
    <w:rsid w:val="002D6E6E"/>
    <w:rsid w:val="002D72D2"/>
    <w:rsid w:val="002E2AF9"/>
    <w:rsid w:val="002E2EA4"/>
    <w:rsid w:val="002E6E08"/>
    <w:rsid w:val="002E76E6"/>
    <w:rsid w:val="002F779D"/>
    <w:rsid w:val="003010E3"/>
    <w:rsid w:val="0030469A"/>
    <w:rsid w:val="00305A3F"/>
    <w:rsid w:val="003066ED"/>
    <w:rsid w:val="00310DB9"/>
    <w:rsid w:val="00315389"/>
    <w:rsid w:val="00316326"/>
    <w:rsid w:val="00316349"/>
    <w:rsid w:val="00317DDE"/>
    <w:rsid w:val="00320CC9"/>
    <w:rsid w:val="00322DDC"/>
    <w:rsid w:val="00322EB3"/>
    <w:rsid w:val="00323F3B"/>
    <w:rsid w:val="00324B0E"/>
    <w:rsid w:val="00326585"/>
    <w:rsid w:val="003309BD"/>
    <w:rsid w:val="00331BE6"/>
    <w:rsid w:val="00334527"/>
    <w:rsid w:val="00334952"/>
    <w:rsid w:val="00342B05"/>
    <w:rsid w:val="003437EC"/>
    <w:rsid w:val="00344B5D"/>
    <w:rsid w:val="00345C35"/>
    <w:rsid w:val="00363C88"/>
    <w:rsid w:val="00364F28"/>
    <w:rsid w:val="003667EC"/>
    <w:rsid w:val="003673EF"/>
    <w:rsid w:val="00370275"/>
    <w:rsid w:val="003729A6"/>
    <w:rsid w:val="00375C68"/>
    <w:rsid w:val="00377F14"/>
    <w:rsid w:val="003809CF"/>
    <w:rsid w:val="003851C3"/>
    <w:rsid w:val="00386091"/>
    <w:rsid w:val="00391B26"/>
    <w:rsid w:val="003923E7"/>
    <w:rsid w:val="00395C95"/>
    <w:rsid w:val="003A1314"/>
    <w:rsid w:val="003A6D0A"/>
    <w:rsid w:val="003B35D3"/>
    <w:rsid w:val="003C100B"/>
    <w:rsid w:val="003C1EF7"/>
    <w:rsid w:val="003C422D"/>
    <w:rsid w:val="003D38E3"/>
    <w:rsid w:val="003D7C87"/>
    <w:rsid w:val="003E3352"/>
    <w:rsid w:val="003E59D9"/>
    <w:rsid w:val="003F59B3"/>
    <w:rsid w:val="003F6465"/>
    <w:rsid w:val="00410EA1"/>
    <w:rsid w:val="00413F06"/>
    <w:rsid w:val="004144F7"/>
    <w:rsid w:val="004167BF"/>
    <w:rsid w:val="00421DFA"/>
    <w:rsid w:val="004236C0"/>
    <w:rsid w:val="00427763"/>
    <w:rsid w:val="00433CFB"/>
    <w:rsid w:val="0043428B"/>
    <w:rsid w:val="00436AFE"/>
    <w:rsid w:val="00437F2E"/>
    <w:rsid w:val="00440A7D"/>
    <w:rsid w:val="00442FFE"/>
    <w:rsid w:val="00445CF0"/>
    <w:rsid w:val="00447C91"/>
    <w:rsid w:val="0045261D"/>
    <w:rsid w:val="00454AD3"/>
    <w:rsid w:val="0045775A"/>
    <w:rsid w:val="004613D2"/>
    <w:rsid w:val="0046645C"/>
    <w:rsid w:val="004707DE"/>
    <w:rsid w:val="004803D1"/>
    <w:rsid w:val="00487EF6"/>
    <w:rsid w:val="00491A3E"/>
    <w:rsid w:val="00495DFA"/>
    <w:rsid w:val="004963F8"/>
    <w:rsid w:val="0049787E"/>
    <w:rsid w:val="004A5C70"/>
    <w:rsid w:val="004A6411"/>
    <w:rsid w:val="004A71DA"/>
    <w:rsid w:val="004B21DB"/>
    <w:rsid w:val="004B54BC"/>
    <w:rsid w:val="004B6682"/>
    <w:rsid w:val="004C0257"/>
    <w:rsid w:val="004C13E9"/>
    <w:rsid w:val="004C42EF"/>
    <w:rsid w:val="004D462E"/>
    <w:rsid w:val="004D4CD0"/>
    <w:rsid w:val="004E40B4"/>
    <w:rsid w:val="004E44CE"/>
    <w:rsid w:val="004E5F2E"/>
    <w:rsid w:val="004E7690"/>
    <w:rsid w:val="004F0F7B"/>
    <w:rsid w:val="004F48CB"/>
    <w:rsid w:val="004F4AD0"/>
    <w:rsid w:val="005060A9"/>
    <w:rsid w:val="00506C31"/>
    <w:rsid w:val="00506C4D"/>
    <w:rsid w:val="0050756E"/>
    <w:rsid w:val="005076B4"/>
    <w:rsid w:val="00512AA1"/>
    <w:rsid w:val="00513A81"/>
    <w:rsid w:val="00516A6D"/>
    <w:rsid w:val="00516D0B"/>
    <w:rsid w:val="00516D6A"/>
    <w:rsid w:val="00517EE5"/>
    <w:rsid w:val="00524B68"/>
    <w:rsid w:val="00531EB6"/>
    <w:rsid w:val="00532FA3"/>
    <w:rsid w:val="00533017"/>
    <w:rsid w:val="005336A1"/>
    <w:rsid w:val="0053530B"/>
    <w:rsid w:val="00535E25"/>
    <w:rsid w:val="00541399"/>
    <w:rsid w:val="005478FA"/>
    <w:rsid w:val="00550F95"/>
    <w:rsid w:val="00552120"/>
    <w:rsid w:val="00554D88"/>
    <w:rsid w:val="00557018"/>
    <w:rsid w:val="00560965"/>
    <w:rsid w:val="005624C6"/>
    <w:rsid w:val="005647FC"/>
    <w:rsid w:val="00565723"/>
    <w:rsid w:val="00566BAD"/>
    <w:rsid w:val="00570132"/>
    <w:rsid w:val="00573011"/>
    <w:rsid w:val="00573AB9"/>
    <w:rsid w:val="00583A2B"/>
    <w:rsid w:val="005856AB"/>
    <w:rsid w:val="00594858"/>
    <w:rsid w:val="00595298"/>
    <w:rsid w:val="0059605E"/>
    <w:rsid w:val="005A4827"/>
    <w:rsid w:val="005B0253"/>
    <w:rsid w:val="005B074A"/>
    <w:rsid w:val="005B2298"/>
    <w:rsid w:val="005C0289"/>
    <w:rsid w:val="005C0B23"/>
    <w:rsid w:val="005C7E22"/>
    <w:rsid w:val="005D6246"/>
    <w:rsid w:val="005E35A0"/>
    <w:rsid w:val="005E43D8"/>
    <w:rsid w:val="005F1BC4"/>
    <w:rsid w:val="005F2A82"/>
    <w:rsid w:val="005F5162"/>
    <w:rsid w:val="005F6979"/>
    <w:rsid w:val="005F7D0D"/>
    <w:rsid w:val="00604F6D"/>
    <w:rsid w:val="00612F66"/>
    <w:rsid w:val="00625612"/>
    <w:rsid w:val="00626C70"/>
    <w:rsid w:val="00633C7B"/>
    <w:rsid w:val="00635BD2"/>
    <w:rsid w:val="00635FEA"/>
    <w:rsid w:val="00636D83"/>
    <w:rsid w:val="00640CA9"/>
    <w:rsid w:val="006420BB"/>
    <w:rsid w:val="00643D30"/>
    <w:rsid w:val="006445BF"/>
    <w:rsid w:val="0064506B"/>
    <w:rsid w:val="00667124"/>
    <w:rsid w:val="006704D8"/>
    <w:rsid w:val="006718C8"/>
    <w:rsid w:val="00673919"/>
    <w:rsid w:val="00674576"/>
    <w:rsid w:val="006802DB"/>
    <w:rsid w:val="0068396E"/>
    <w:rsid w:val="00685F96"/>
    <w:rsid w:val="00686423"/>
    <w:rsid w:val="006958D3"/>
    <w:rsid w:val="00697F7E"/>
    <w:rsid w:val="006A0AFC"/>
    <w:rsid w:val="006A28B9"/>
    <w:rsid w:val="006A55BA"/>
    <w:rsid w:val="006A72D2"/>
    <w:rsid w:val="006B1B68"/>
    <w:rsid w:val="006B28D5"/>
    <w:rsid w:val="006C0806"/>
    <w:rsid w:val="006C174F"/>
    <w:rsid w:val="006C17AC"/>
    <w:rsid w:val="006C2018"/>
    <w:rsid w:val="006C21DE"/>
    <w:rsid w:val="006C6339"/>
    <w:rsid w:val="006D1293"/>
    <w:rsid w:val="006D4C39"/>
    <w:rsid w:val="006D5CE2"/>
    <w:rsid w:val="006F0200"/>
    <w:rsid w:val="006F2C52"/>
    <w:rsid w:val="00706083"/>
    <w:rsid w:val="00707437"/>
    <w:rsid w:val="0070772D"/>
    <w:rsid w:val="007114C0"/>
    <w:rsid w:val="00713AA5"/>
    <w:rsid w:val="007140FF"/>
    <w:rsid w:val="00732320"/>
    <w:rsid w:val="00733B4F"/>
    <w:rsid w:val="0073444C"/>
    <w:rsid w:val="0073555E"/>
    <w:rsid w:val="00740FBF"/>
    <w:rsid w:val="00743496"/>
    <w:rsid w:val="00743DA7"/>
    <w:rsid w:val="00751D1B"/>
    <w:rsid w:val="00751FE5"/>
    <w:rsid w:val="00756F65"/>
    <w:rsid w:val="00757C5A"/>
    <w:rsid w:val="007602B0"/>
    <w:rsid w:val="007603E6"/>
    <w:rsid w:val="0076130E"/>
    <w:rsid w:val="00762196"/>
    <w:rsid w:val="00764122"/>
    <w:rsid w:val="00767A8D"/>
    <w:rsid w:val="00775B52"/>
    <w:rsid w:val="007915DE"/>
    <w:rsid w:val="00791C89"/>
    <w:rsid w:val="00796CEE"/>
    <w:rsid w:val="007A2F1F"/>
    <w:rsid w:val="007B17C3"/>
    <w:rsid w:val="007B4120"/>
    <w:rsid w:val="007B71B8"/>
    <w:rsid w:val="007C2542"/>
    <w:rsid w:val="007C332B"/>
    <w:rsid w:val="007C5F94"/>
    <w:rsid w:val="007D235B"/>
    <w:rsid w:val="007D2930"/>
    <w:rsid w:val="007D640F"/>
    <w:rsid w:val="007F0680"/>
    <w:rsid w:val="007F110E"/>
    <w:rsid w:val="007F54C5"/>
    <w:rsid w:val="00803264"/>
    <w:rsid w:val="008167AE"/>
    <w:rsid w:val="008210E3"/>
    <w:rsid w:val="008223FB"/>
    <w:rsid w:val="00823EAF"/>
    <w:rsid w:val="00824435"/>
    <w:rsid w:val="00825F8C"/>
    <w:rsid w:val="00834529"/>
    <w:rsid w:val="00837AC3"/>
    <w:rsid w:val="00844147"/>
    <w:rsid w:val="00845DFA"/>
    <w:rsid w:val="008532CB"/>
    <w:rsid w:val="0085353A"/>
    <w:rsid w:val="00854C05"/>
    <w:rsid w:val="0085692B"/>
    <w:rsid w:val="00856AAA"/>
    <w:rsid w:val="00856D3C"/>
    <w:rsid w:val="008572C7"/>
    <w:rsid w:val="008645D9"/>
    <w:rsid w:val="00864A96"/>
    <w:rsid w:val="008651A5"/>
    <w:rsid w:val="00865A94"/>
    <w:rsid w:val="00873C31"/>
    <w:rsid w:val="00885914"/>
    <w:rsid w:val="00885BE5"/>
    <w:rsid w:val="00887DE6"/>
    <w:rsid w:val="00893BE0"/>
    <w:rsid w:val="008960D6"/>
    <w:rsid w:val="008A1CA0"/>
    <w:rsid w:val="008A36AA"/>
    <w:rsid w:val="008B469F"/>
    <w:rsid w:val="008B691B"/>
    <w:rsid w:val="008B69F0"/>
    <w:rsid w:val="008B71DA"/>
    <w:rsid w:val="008C2407"/>
    <w:rsid w:val="008C6843"/>
    <w:rsid w:val="008C7376"/>
    <w:rsid w:val="008C7EE3"/>
    <w:rsid w:val="008D1586"/>
    <w:rsid w:val="008D2A6F"/>
    <w:rsid w:val="008D4924"/>
    <w:rsid w:val="008D4B3E"/>
    <w:rsid w:val="008D6FD5"/>
    <w:rsid w:val="008E444E"/>
    <w:rsid w:val="008E5093"/>
    <w:rsid w:val="008E6082"/>
    <w:rsid w:val="008E744A"/>
    <w:rsid w:val="008E76CE"/>
    <w:rsid w:val="008F2972"/>
    <w:rsid w:val="008F40D2"/>
    <w:rsid w:val="008F4D2C"/>
    <w:rsid w:val="008F6CEB"/>
    <w:rsid w:val="009001CF"/>
    <w:rsid w:val="0090314E"/>
    <w:rsid w:val="0091110B"/>
    <w:rsid w:val="009142FF"/>
    <w:rsid w:val="0091796F"/>
    <w:rsid w:val="00917AA0"/>
    <w:rsid w:val="00922E6A"/>
    <w:rsid w:val="00923818"/>
    <w:rsid w:val="0092417B"/>
    <w:rsid w:val="00924ACB"/>
    <w:rsid w:val="00931893"/>
    <w:rsid w:val="00932A99"/>
    <w:rsid w:val="00937288"/>
    <w:rsid w:val="00940286"/>
    <w:rsid w:val="00944F43"/>
    <w:rsid w:val="009451F5"/>
    <w:rsid w:val="009509CE"/>
    <w:rsid w:val="009523BB"/>
    <w:rsid w:val="00952AE6"/>
    <w:rsid w:val="00954CFB"/>
    <w:rsid w:val="0095578D"/>
    <w:rsid w:val="00956E22"/>
    <w:rsid w:val="00957BA7"/>
    <w:rsid w:val="00960BC0"/>
    <w:rsid w:val="0096253D"/>
    <w:rsid w:val="00967C59"/>
    <w:rsid w:val="0097119A"/>
    <w:rsid w:val="00972094"/>
    <w:rsid w:val="0097236B"/>
    <w:rsid w:val="00973A4A"/>
    <w:rsid w:val="009836B9"/>
    <w:rsid w:val="009836C5"/>
    <w:rsid w:val="009905DF"/>
    <w:rsid w:val="00990958"/>
    <w:rsid w:val="00992557"/>
    <w:rsid w:val="00996471"/>
    <w:rsid w:val="009A0022"/>
    <w:rsid w:val="009A006D"/>
    <w:rsid w:val="009A0449"/>
    <w:rsid w:val="009A0B96"/>
    <w:rsid w:val="009A1755"/>
    <w:rsid w:val="009A25E6"/>
    <w:rsid w:val="009A50B3"/>
    <w:rsid w:val="009A5366"/>
    <w:rsid w:val="009A6887"/>
    <w:rsid w:val="009A7006"/>
    <w:rsid w:val="009A7BDB"/>
    <w:rsid w:val="009A7EA2"/>
    <w:rsid w:val="009B27D5"/>
    <w:rsid w:val="009B2D54"/>
    <w:rsid w:val="009B4520"/>
    <w:rsid w:val="009B5B5A"/>
    <w:rsid w:val="009C12E1"/>
    <w:rsid w:val="009C1FE9"/>
    <w:rsid w:val="009C7D31"/>
    <w:rsid w:val="009D01FC"/>
    <w:rsid w:val="009D71F9"/>
    <w:rsid w:val="009E04FD"/>
    <w:rsid w:val="009E16FA"/>
    <w:rsid w:val="009E23A4"/>
    <w:rsid w:val="009E2C9B"/>
    <w:rsid w:val="009E44ED"/>
    <w:rsid w:val="009E5C7D"/>
    <w:rsid w:val="009E5D11"/>
    <w:rsid w:val="009F4FD6"/>
    <w:rsid w:val="009F52E5"/>
    <w:rsid w:val="009F6213"/>
    <w:rsid w:val="00A026A3"/>
    <w:rsid w:val="00A037F9"/>
    <w:rsid w:val="00A05864"/>
    <w:rsid w:val="00A06EC6"/>
    <w:rsid w:val="00A07D00"/>
    <w:rsid w:val="00A152DE"/>
    <w:rsid w:val="00A16D0B"/>
    <w:rsid w:val="00A17E58"/>
    <w:rsid w:val="00A206DF"/>
    <w:rsid w:val="00A23ABE"/>
    <w:rsid w:val="00A25057"/>
    <w:rsid w:val="00A30BAD"/>
    <w:rsid w:val="00A42E3B"/>
    <w:rsid w:val="00A476EA"/>
    <w:rsid w:val="00A5770D"/>
    <w:rsid w:val="00A605B9"/>
    <w:rsid w:val="00A75226"/>
    <w:rsid w:val="00A77B88"/>
    <w:rsid w:val="00A77D04"/>
    <w:rsid w:val="00A83EA1"/>
    <w:rsid w:val="00A85AA3"/>
    <w:rsid w:val="00A87256"/>
    <w:rsid w:val="00A8760D"/>
    <w:rsid w:val="00A96D58"/>
    <w:rsid w:val="00A9726B"/>
    <w:rsid w:val="00A975E1"/>
    <w:rsid w:val="00AA0379"/>
    <w:rsid w:val="00AA6A70"/>
    <w:rsid w:val="00AB09DB"/>
    <w:rsid w:val="00AB776A"/>
    <w:rsid w:val="00AC1D0A"/>
    <w:rsid w:val="00AC3499"/>
    <w:rsid w:val="00AC7ACD"/>
    <w:rsid w:val="00AD0489"/>
    <w:rsid w:val="00AD2218"/>
    <w:rsid w:val="00AD43E2"/>
    <w:rsid w:val="00AD5360"/>
    <w:rsid w:val="00AD6A1F"/>
    <w:rsid w:val="00AD74A5"/>
    <w:rsid w:val="00AE14C3"/>
    <w:rsid w:val="00AE2DDE"/>
    <w:rsid w:val="00AF3591"/>
    <w:rsid w:val="00AF3B20"/>
    <w:rsid w:val="00AF7A9A"/>
    <w:rsid w:val="00B000FD"/>
    <w:rsid w:val="00B01514"/>
    <w:rsid w:val="00B05180"/>
    <w:rsid w:val="00B160CD"/>
    <w:rsid w:val="00B268A2"/>
    <w:rsid w:val="00B27AEA"/>
    <w:rsid w:val="00B34457"/>
    <w:rsid w:val="00B4048C"/>
    <w:rsid w:val="00B43128"/>
    <w:rsid w:val="00B43419"/>
    <w:rsid w:val="00B43D04"/>
    <w:rsid w:val="00B470A9"/>
    <w:rsid w:val="00B47735"/>
    <w:rsid w:val="00B47895"/>
    <w:rsid w:val="00B519C7"/>
    <w:rsid w:val="00B57E6E"/>
    <w:rsid w:val="00B70A79"/>
    <w:rsid w:val="00B73C3D"/>
    <w:rsid w:val="00B76093"/>
    <w:rsid w:val="00B76D48"/>
    <w:rsid w:val="00B80F3F"/>
    <w:rsid w:val="00B82E44"/>
    <w:rsid w:val="00B85B8E"/>
    <w:rsid w:val="00B91B4C"/>
    <w:rsid w:val="00B92C80"/>
    <w:rsid w:val="00B937BC"/>
    <w:rsid w:val="00B9516B"/>
    <w:rsid w:val="00BA2E99"/>
    <w:rsid w:val="00BA30EA"/>
    <w:rsid w:val="00BA32DB"/>
    <w:rsid w:val="00BA48FC"/>
    <w:rsid w:val="00BA5040"/>
    <w:rsid w:val="00BB0732"/>
    <w:rsid w:val="00BB46F3"/>
    <w:rsid w:val="00BB4BBC"/>
    <w:rsid w:val="00BC4841"/>
    <w:rsid w:val="00BC520E"/>
    <w:rsid w:val="00BC58CB"/>
    <w:rsid w:val="00BD2F54"/>
    <w:rsid w:val="00BD585E"/>
    <w:rsid w:val="00BD6D23"/>
    <w:rsid w:val="00BE3681"/>
    <w:rsid w:val="00BE4D2E"/>
    <w:rsid w:val="00BE5559"/>
    <w:rsid w:val="00BE62DE"/>
    <w:rsid w:val="00BF5975"/>
    <w:rsid w:val="00C000C2"/>
    <w:rsid w:val="00C04D25"/>
    <w:rsid w:val="00C0503B"/>
    <w:rsid w:val="00C07882"/>
    <w:rsid w:val="00C1204F"/>
    <w:rsid w:val="00C1530C"/>
    <w:rsid w:val="00C172F7"/>
    <w:rsid w:val="00C21278"/>
    <w:rsid w:val="00C226D9"/>
    <w:rsid w:val="00C266D5"/>
    <w:rsid w:val="00C31BE0"/>
    <w:rsid w:val="00C33B7A"/>
    <w:rsid w:val="00C343C2"/>
    <w:rsid w:val="00C35DCE"/>
    <w:rsid w:val="00C426F6"/>
    <w:rsid w:val="00C4485E"/>
    <w:rsid w:val="00C46D57"/>
    <w:rsid w:val="00C47B7F"/>
    <w:rsid w:val="00C518FD"/>
    <w:rsid w:val="00C52323"/>
    <w:rsid w:val="00C54EBF"/>
    <w:rsid w:val="00C5545F"/>
    <w:rsid w:val="00C563AF"/>
    <w:rsid w:val="00C579A4"/>
    <w:rsid w:val="00C646E4"/>
    <w:rsid w:val="00C64A09"/>
    <w:rsid w:val="00C665E9"/>
    <w:rsid w:val="00C80455"/>
    <w:rsid w:val="00C8135C"/>
    <w:rsid w:val="00C81EB0"/>
    <w:rsid w:val="00C85296"/>
    <w:rsid w:val="00C8555B"/>
    <w:rsid w:val="00C863ED"/>
    <w:rsid w:val="00C90CD8"/>
    <w:rsid w:val="00C92B92"/>
    <w:rsid w:val="00CA0E92"/>
    <w:rsid w:val="00CB2F73"/>
    <w:rsid w:val="00CB69CE"/>
    <w:rsid w:val="00CC0573"/>
    <w:rsid w:val="00CC3AAD"/>
    <w:rsid w:val="00CC6779"/>
    <w:rsid w:val="00CC67E9"/>
    <w:rsid w:val="00CC747C"/>
    <w:rsid w:val="00CD19F0"/>
    <w:rsid w:val="00CE077B"/>
    <w:rsid w:val="00CE2DE1"/>
    <w:rsid w:val="00CE3E62"/>
    <w:rsid w:val="00CE4747"/>
    <w:rsid w:val="00CE4C17"/>
    <w:rsid w:val="00CF2B2F"/>
    <w:rsid w:val="00CF7F8D"/>
    <w:rsid w:val="00D0035C"/>
    <w:rsid w:val="00D01508"/>
    <w:rsid w:val="00D01653"/>
    <w:rsid w:val="00D01D1D"/>
    <w:rsid w:val="00D024F1"/>
    <w:rsid w:val="00D03182"/>
    <w:rsid w:val="00D03612"/>
    <w:rsid w:val="00D12CE2"/>
    <w:rsid w:val="00D13EE4"/>
    <w:rsid w:val="00D1709D"/>
    <w:rsid w:val="00D213BA"/>
    <w:rsid w:val="00D31E92"/>
    <w:rsid w:val="00D41E93"/>
    <w:rsid w:val="00D5309D"/>
    <w:rsid w:val="00D53229"/>
    <w:rsid w:val="00D54E24"/>
    <w:rsid w:val="00D54E89"/>
    <w:rsid w:val="00D63C29"/>
    <w:rsid w:val="00D72ABF"/>
    <w:rsid w:val="00D733E0"/>
    <w:rsid w:val="00D75080"/>
    <w:rsid w:val="00D753DA"/>
    <w:rsid w:val="00D77733"/>
    <w:rsid w:val="00D77FA1"/>
    <w:rsid w:val="00D83736"/>
    <w:rsid w:val="00D83C2A"/>
    <w:rsid w:val="00D8425D"/>
    <w:rsid w:val="00D85C1C"/>
    <w:rsid w:val="00D945EC"/>
    <w:rsid w:val="00DA0EE4"/>
    <w:rsid w:val="00DA1032"/>
    <w:rsid w:val="00DA1B2C"/>
    <w:rsid w:val="00DA2DED"/>
    <w:rsid w:val="00DA46D5"/>
    <w:rsid w:val="00DA6079"/>
    <w:rsid w:val="00DA6BF4"/>
    <w:rsid w:val="00DA6F2C"/>
    <w:rsid w:val="00DB1317"/>
    <w:rsid w:val="00DB1C0A"/>
    <w:rsid w:val="00DB37DF"/>
    <w:rsid w:val="00DB4244"/>
    <w:rsid w:val="00DB5CEF"/>
    <w:rsid w:val="00DC1B65"/>
    <w:rsid w:val="00DC355F"/>
    <w:rsid w:val="00DC4A21"/>
    <w:rsid w:val="00DD06C5"/>
    <w:rsid w:val="00DD1B82"/>
    <w:rsid w:val="00DD1CAD"/>
    <w:rsid w:val="00DD440B"/>
    <w:rsid w:val="00DE7786"/>
    <w:rsid w:val="00DF1BDA"/>
    <w:rsid w:val="00DF26B4"/>
    <w:rsid w:val="00DF4010"/>
    <w:rsid w:val="00DF4A52"/>
    <w:rsid w:val="00E0183E"/>
    <w:rsid w:val="00E01C11"/>
    <w:rsid w:val="00E11285"/>
    <w:rsid w:val="00E118B6"/>
    <w:rsid w:val="00E11A53"/>
    <w:rsid w:val="00E12918"/>
    <w:rsid w:val="00E12E09"/>
    <w:rsid w:val="00E15497"/>
    <w:rsid w:val="00E16A76"/>
    <w:rsid w:val="00E21A06"/>
    <w:rsid w:val="00E30C09"/>
    <w:rsid w:val="00E31325"/>
    <w:rsid w:val="00E32EE3"/>
    <w:rsid w:val="00E335DE"/>
    <w:rsid w:val="00E40E24"/>
    <w:rsid w:val="00E43C6B"/>
    <w:rsid w:val="00E506F3"/>
    <w:rsid w:val="00E577D5"/>
    <w:rsid w:val="00E57A89"/>
    <w:rsid w:val="00E64063"/>
    <w:rsid w:val="00E65EC1"/>
    <w:rsid w:val="00E66452"/>
    <w:rsid w:val="00E67B3B"/>
    <w:rsid w:val="00E67E69"/>
    <w:rsid w:val="00E71AF2"/>
    <w:rsid w:val="00E7618D"/>
    <w:rsid w:val="00E773B7"/>
    <w:rsid w:val="00E8040F"/>
    <w:rsid w:val="00E81C92"/>
    <w:rsid w:val="00E855FF"/>
    <w:rsid w:val="00E90855"/>
    <w:rsid w:val="00E9231D"/>
    <w:rsid w:val="00EA01D2"/>
    <w:rsid w:val="00EA2D7D"/>
    <w:rsid w:val="00EA312D"/>
    <w:rsid w:val="00EA5A82"/>
    <w:rsid w:val="00EB1A6D"/>
    <w:rsid w:val="00EB4851"/>
    <w:rsid w:val="00EC1EE0"/>
    <w:rsid w:val="00EC3F9B"/>
    <w:rsid w:val="00ED0F24"/>
    <w:rsid w:val="00ED2FD3"/>
    <w:rsid w:val="00EE0201"/>
    <w:rsid w:val="00EE4231"/>
    <w:rsid w:val="00EE563A"/>
    <w:rsid w:val="00EF0C96"/>
    <w:rsid w:val="00EF0D31"/>
    <w:rsid w:val="00EF1956"/>
    <w:rsid w:val="00EF4CEF"/>
    <w:rsid w:val="00EF572A"/>
    <w:rsid w:val="00F01F9E"/>
    <w:rsid w:val="00F02B97"/>
    <w:rsid w:val="00F036B9"/>
    <w:rsid w:val="00F04CFA"/>
    <w:rsid w:val="00F07080"/>
    <w:rsid w:val="00F0765D"/>
    <w:rsid w:val="00F14673"/>
    <w:rsid w:val="00F16F52"/>
    <w:rsid w:val="00F21148"/>
    <w:rsid w:val="00F25D35"/>
    <w:rsid w:val="00F2682C"/>
    <w:rsid w:val="00F315C1"/>
    <w:rsid w:val="00F31CAC"/>
    <w:rsid w:val="00F35BBF"/>
    <w:rsid w:val="00F3740B"/>
    <w:rsid w:val="00F42661"/>
    <w:rsid w:val="00F43CC7"/>
    <w:rsid w:val="00F477C0"/>
    <w:rsid w:val="00F534B0"/>
    <w:rsid w:val="00F54F9D"/>
    <w:rsid w:val="00F5569A"/>
    <w:rsid w:val="00F558AE"/>
    <w:rsid w:val="00F559A6"/>
    <w:rsid w:val="00F60A2C"/>
    <w:rsid w:val="00F61768"/>
    <w:rsid w:val="00F629A9"/>
    <w:rsid w:val="00F65071"/>
    <w:rsid w:val="00F65371"/>
    <w:rsid w:val="00F71223"/>
    <w:rsid w:val="00F80689"/>
    <w:rsid w:val="00F81889"/>
    <w:rsid w:val="00F82429"/>
    <w:rsid w:val="00F846E4"/>
    <w:rsid w:val="00F92075"/>
    <w:rsid w:val="00F92EE6"/>
    <w:rsid w:val="00F966B0"/>
    <w:rsid w:val="00F96841"/>
    <w:rsid w:val="00FA2EB6"/>
    <w:rsid w:val="00FA31F3"/>
    <w:rsid w:val="00FA726E"/>
    <w:rsid w:val="00FB0011"/>
    <w:rsid w:val="00FB1B9A"/>
    <w:rsid w:val="00FB4636"/>
    <w:rsid w:val="00FB4AB9"/>
    <w:rsid w:val="00FB4E38"/>
    <w:rsid w:val="00FB7C0D"/>
    <w:rsid w:val="00FC35B7"/>
    <w:rsid w:val="00FD185C"/>
    <w:rsid w:val="00FD33D5"/>
    <w:rsid w:val="00FE207F"/>
    <w:rsid w:val="00FE22B0"/>
    <w:rsid w:val="00FE3D00"/>
    <w:rsid w:val="00FF0E8A"/>
    <w:rsid w:val="00FF7745"/>
    <w:rsid w:val="0195CF46"/>
    <w:rsid w:val="1C149C2A"/>
    <w:rsid w:val="1D353133"/>
    <w:rsid w:val="47FC8C49"/>
    <w:rsid w:val="48624E74"/>
    <w:rsid w:val="4BA17336"/>
    <w:rsid w:val="618B516A"/>
    <w:rsid w:val="681FCBB2"/>
    <w:rsid w:val="6C45DD0E"/>
    <w:rsid w:val="761113D6"/>
    <w:rsid w:val="7E94DB75"/>
    <w:rsid w:val="7EE4F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d06f1a"/>
    </o:shapedefaults>
    <o:shapelayout v:ext="edit">
      <o:idmap v:ext="edit" data="1"/>
    </o:shapelayout>
  </w:shapeDefaults>
  <w:decimalSymbol w:val="."/>
  <w:listSeparator w:val=","/>
  <w14:docId w14:val="60587377"/>
  <w15:docId w15:val="{7A2B8849-DB5F-467F-8D10-920B0B814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3F22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C3F2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C3F22"/>
    <w:pPr>
      <w:tabs>
        <w:tab w:val="center" w:pos="4320"/>
        <w:tab w:val="right" w:pos="8640"/>
      </w:tabs>
    </w:pPr>
  </w:style>
  <w:style w:type="paragraph" w:customStyle="1" w:styleId="BodyText1">
    <w:name w:val="Body Text1"/>
    <w:basedOn w:val="Normal"/>
    <w:rsid w:val="000C3F22"/>
    <w:pPr>
      <w:widowControl w:val="0"/>
      <w:spacing w:before="240" w:line="290" w:lineRule="atLeast"/>
    </w:pPr>
    <w:rPr>
      <w:rFonts w:eastAsia="Times New Roman"/>
      <w:sz w:val="22"/>
    </w:rPr>
  </w:style>
  <w:style w:type="character" w:styleId="Hyperlink">
    <w:name w:val="Hyperlink"/>
    <w:basedOn w:val="DefaultParagraphFont"/>
    <w:rsid w:val="00A605B9"/>
    <w:rPr>
      <w:color w:val="0000FF"/>
      <w:u w:val="single"/>
    </w:rPr>
  </w:style>
  <w:style w:type="paragraph" w:styleId="NormalWeb">
    <w:name w:val="Normal (Web)"/>
    <w:basedOn w:val="Normal"/>
    <w:rsid w:val="008D6FD5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F7F8D"/>
    <w:rPr>
      <w:sz w:val="24"/>
    </w:rPr>
  </w:style>
  <w:style w:type="paragraph" w:styleId="BalloonText">
    <w:name w:val="Balloon Text"/>
    <w:basedOn w:val="Normal"/>
    <w:link w:val="BalloonTextChar"/>
    <w:rsid w:val="00CF7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7F8D"/>
    <w:rPr>
      <w:rFonts w:ascii="Tahoma" w:hAnsi="Tahoma" w:cs="Tahoma"/>
      <w:sz w:val="16"/>
      <w:szCs w:val="16"/>
    </w:rPr>
  </w:style>
  <w:style w:type="paragraph" w:customStyle="1" w:styleId="QLabel">
    <w:name w:val="QLabel"/>
    <w:basedOn w:val="Normal"/>
    <w:qFormat/>
    <w:rsid w:val="0013238C"/>
    <w:pPr>
      <w:pBdr>
        <w:left w:val="single" w:sz="4" w:space="4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  <w:spacing w:after="200" w:line="276" w:lineRule="auto"/>
    </w:pPr>
    <w:rPr>
      <w:rFonts w:asciiTheme="minorHAnsi" w:eastAsiaTheme="minorEastAsia" w:hAnsiTheme="minorHAnsi" w:cstheme="minorBidi"/>
      <w:b/>
      <w:sz w:val="32"/>
      <w:szCs w:val="22"/>
    </w:rPr>
  </w:style>
  <w:style w:type="character" w:customStyle="1" w:styleId="A2">
    <w:name w:val="A2"/>
    <w:uiPriority w:val="99"/>
    <w:rsid w:val="0013238C"/>
    <w:rPr>
      <w:rFonts w:cs="Stone Sans"/>
      <w:color w:val="000000"/>
      <w:sz w:val="20"/>
      <w:szCs w:val="20"/>
    </w:rPr>
  </w:style>
  <w:style w:type="paragraph" w:customStyle="1" w:styleId="Default">
    <w:name w:val="Default"/>
    <w:rsid w:val="0013238C"/>
    <w:pPr>
      <w:autoSpaceDE w:val="0"/>
      <w:autoSpaceDN w:val="0"/>
      <w:adjustRightInd w:val="0"/>
    </w:pPr>
    <w:rPr>
      <w:rFonts w:ascii="Stone Sans" w:eastAsiaTheme="minorEastAsia" w:hAnsi="Stone Sans" w:cs="Stone Sans"/>
      <w:color w:val="000000"/>
      <w:sz w:val="24"/>
      <w:szCs w:val="24"/>
    </w:rPr>
  </w:style>
  <w:style w:type="table" w:customStyle="1" w:styleId="QTable">
    <w:name w:val="QTable"/>
    <w:uiPriority w:val="99"/>
    <w:qFormat/>
    <w:rsid w:val="00AF7A9A"/>
    <w:pPr>
      <w:jc w:val="center"/>
    </w:pPr>
    <w:rPr>
      <w:rFonts w:asciiTheme="minorHAnsi" w:eastAsiaTheme="minorEastAsia" w:hAnsiTheme="minorHAnsi" w:cstheme="minorBidi"/>
      <w:sz w:val="22"/>
      <w:szCs w:val="22"/>
    </w:rPr>
    <w:tblPr>
      <w:tblStyleRowBandSize w:val="1"/>
      <w:tblInd w:w="0" w:type="dxa"/>
      <w:tblBorders>
        <w:top w:val="single" w:sz="4" w:space="0" w:color="818386"/>
        <w:left w:val="single" w:sz="4" w:space="0" w:color="818386"/>
        <w:bottom w:val="single" w:sz="4" w:space="0" w:color="818386"/>
        <w:right w:val="single" w:sz="4" w:space="0" w:color="818386"/>
        <w:insideV w:val="single" w:sz="4" w:space="0" w:color="808080" w:themeColor="background1" w:themeShade="80"/>
      </w:tblBorders>
      <w:tblCellMar>
        <w:top w:w="43" w:type="dxa"/>
        <w:left w:w="115" w:type="dxa"/>
        <w:bottom w:w="43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</w:pPr>
      <w:rPr>
        <w:color w:val="FFFFFF" w:themeColor="background1"/>
      </w:rPr>
      <w:tblPr/>
      <w:tcPr>
        <w:tcBorders>
          <w:insideV w:val="single" w:sz="4" w:space="0" w:color="969696"/>
        </w:tcBorders>
        <w:shd w:val="clear" w:color="auto" w:fill="58595B"/>
      </w:tcPr>
    </w:tblStylePr>
    <w:tblStylePr w:type="lastRow">
      <w:tblPr/>
      <w:tcPr>
        <w:tcBorders>
          <w:top w:val="single" w:sz="4" w:space="0" w:color="818386"/>
          <w:left w:val="single" w:sz="4" w:space="0" w:color="818386"/>
          <w:bottom w:val="single" w:sz="4" w:space="0" w:color="818386"/>
          <w:right w:val="single" w:sz="4" w:space="0" w:color="818386"/>
          <w:insideH w:val="single" w:sz="4" w:space="0" w:color="818386"/>
          <w:insideV w:val="single" w:sz="4" w:space="0" w:color="818386"/>
        </w:tcBorders>
        <w:shd w:val="clear" w:color="auto" w:fill="FEFBE7"/>
      </w:tcPr>
    </w:tblStylePr>
    <w:tblStylePr w:type="band1Horz">
      <w:tblPr/>
      <w:tcPr>
        <w:shd w:val="clear" w:color="auto" w:fill="FEFBE7"/>
      </w:tcPr>
    </w:tblStylePr>
  </w:style>
  <w:style w:type="table" w:customStyle="1" w:styleId="QBar">
    <w:name w:val="QBar"/>
    <w:uiPriority w:val="99"/>
    <w:qFormat/>
    <w:rsid w:val="00AF7A9A"/>
    <w:rPr>
      <w:rFonts w:asciiTheme="minorHAnsi" w:eastAsiaTheme="minorEastAsia" w:hAnsiTheme="minorHAnsi" w:cstheme="minorBidi"/>
      <w:sz w:val="18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Col">
      <w:tblPr/>
      <w:tcPr>
        <w:shd w:val="clear" w:color="auto" w:fill="4E81E5"/>
      </w:tcPr>
    </w:tblStylePr>
  </w:style>
  <w:style w:type="paragraph" w:customStyle="1" w:styleId="WhiteText">
    <w:name w:val="WhiteText"/>
    <w:next w:val="Normal"/>
    <w:rsid w:val="00AF7A9A"/>
    <w:rPr>
      <w:rFonts w:asciiTheme="minorHAnsi" w:eastAsiaTheme="minorEastAsia" w:hAnsiTheme="minorHAnsi" w:cstheme="minorBidi"/>
      <w:color w:val="FFFFFF" w:themeColor="background1"/>
      <w:sz w:val="22"/>
      <w:szCs w:val="22"/>
    </w:rPr>
  </w:style>
  <w:style w:type="paragraph" w:styleId="ListParagraph">
    <w:name w:val="List Paragraph"/>
    <w:basedOn w:val="Normal"/>
    <w:uiPriority w:val="34"/>
    <w:qFormat/>
    <w:rsid w:val="00AF7A9A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Pa8">
    <w:name w:val="Pa8"/>
    <w:basedOn w:val="Default"/>
    <w:next w:val="Default"/>
    <w:uiPriority w:val="99"/>
    <w:rsid w:val="009E23A4"/>
    <w:pPr>
      <w:spacing w:line="191" w:lineRule="atLeast"/>
    </w:pPr>
    <w:rPr>
      <w:rFonts w:eastAsia="Times" w:cs="Times New Roman"/>
      <w:color w:val="auto"/>
    </w:rPr>
  </w:style>
  <w:style w:type="paragraph" w:customStyle="1" w:styleId="Pa24">
    <w:name w:val="Pa24"/>
    <w:basedOn w:val="Default"/>
    <w:next w:val="Default"/>
    <w:uiPriority w:val="99"/>
    <w:rsid w:val="009E23A4"/>
    <w:pPr>
      <w:spacing w:line="181" w:lineRule="atLeast"/>
    </w:pPr>
    <w:rPr>
      <w:rFonts w:eastAsia="Times" w:cs="Times New Roman"/>
      <w:color w:val="auto"/>
    </w:rPr>
  </w:style>
  <w:style w:type="character" w:customStyle="1" w:styleId="A8">
    <w:name w:val="A8"/>
    <w:uiPriority w:val="99"/>
    <w:rsid w:val="00170623"/>
    <w:rPr>
      <w:rFonts w:cs="Stone Sans"/>
      <w:color w:val="000000"/>
      <w:sz w:val="14"/>
      <w:szCs w:val="14"/>
    </w:rPr>
  </w:style>
  <w:style w:type="character" w:styleId="CommentReference">
    <w:name w:val="annotation reference"/>
    <w:basedOn w:val="DefaultParagraphFont"/>
    <w:rsid w:val="00764122"/>
    <w:rPr>
      <w:sz w:val="16"/>
      <w:szCs w:val="16"/>
    </w:rPr>
  </w:style>
  <w:style w:type="paragraph" w:styleId="CommentText">
    <w:name w:val="annotation text"/>
    <w:basedOn w:val="Normal"/>
    <w:link w:val="CommentTextChar"/>
    <w:rsid w:val="00764122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764122"/>
  </w:style>
  <w:style w:type="paragraph" w:styleId="CommentSubject">
    <w:name w:val="annotation subject"/>
    <w:basedOn w:val="CommentText"/>
    <w:next w:val="CommentText"/>
    <w:link w:val="CommentSubjectChar"/>
    <w:rsid w:val="007641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64122"/>
    <w:rPr>
      <w:b/>
      <w:bCs/>
    </w:rPr>
  </w:style>
  <w:style w:type="paragraph" w:styleId="Revision">
    <w:name w:val="Revision"/>
    <w:hidden/>
    <w:uiPriority w:val="99"/>
    <w:semiHidden/>
    <w:rsid w:val="00B519C7"/>
    <w:rPr>
      <w:sz w:val="24"/>
    </w:rPr>
  </w:style>
  <w:style w:type="character" w:styleId="Emphasis">
    <w:name w:val="Emphasis"/>
    <w:basedOn w:val="DefaultParagraphFont"/>
    <w:uiPriority w:val="20"/>
    <w:qFormat/>
    <w:rsid w:val="00C35DCE"/>
    <w:rPr>
      <w:i/>
      <w:iCs/>
    </w:rPr>
  </w:style>
  <w:style w:type="paragraph" w:styleId="FootnoteText">
    <w:name w:val="footnote text"/>
    <w:basedOn w:val="Normal"/>
    <w:link w:val="FootnoteTextChar"/>
    <w:rsid w:val="009C1FE9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9C1FE9"/>
  </w:style>
  <w:style w:type="character" w:styleId="FootnoteReference">
    <w:name w:val="footnote reference"/>
    <w:basedOn w:val="DefaultParagraphFont"/>
    <w:rsid w:val="009C1FE9"/>
    <w:rPr>
      <w:vertAlign w:val="superscript"/>
    </w:rPr>
  </w:style>
  <w:style w:type="character" w:customStyle="1" w:styleId="HeaderChar">
    <w:name w:val="Header Char"/>
    <w:basedOn w:val="DefaultParagraphFont"/>
    <w:link w:val="Header"/>
    <w:uiPriority w:val="99"/>
    <w:rsid w:val="00156039"/>
    <w:rPr>
      <w:sz w:val="24"/>
    </w:rPr>
  </w:style>
  <w:style w:type="table" w:styleId="TableGrid">
    <w:name w:val="Table Grid"/>
    <w:basedOn w:val="TableNormal"/>
    <w:uiPriority w:val="59"/>
    <w:rsid w:val="00D72ABF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D01F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E42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9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3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524425">
          <w:marLeft w:val="0"/>
          <w:marRight w:val="0"/>
          <w:marTop w:val="0"/>
          <w:marBottom w:val="0"/>
          <w:divBdr>
            <w:top w:val="single" w:sz="6" w:space="0" w:color="678FC2"/>
            <w:left w:val="single" w:sz="6" w:space="0" w:color="678FC2"/>
            <w:bottom w:val="single" w:sz="6" w:space="0" w:color="678FC2"/>
            <w:right w:val="single" w:sz="6" w:space="0" w:color="678FC2"/>
          </w:divBdr>
          <w:divsChild>
            <w:div w:id="56695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247930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010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63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6865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8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91334">
          <w:marLeft w:val="0"/>
          <w:marRight w:val="0"/>
          <w:marTop w:val="0"/>
          <w:marBottom w:val="0"/>
          <w:divBdr>
            <w:top w:val="single" w:sz="6" w:space="0" w:color="678FC2"/>
            <w:left w:val="single" w:sz="6" w:space="0" w:color="678FC2"/>
            <w:bottom w:val="single" w:sz="6" w:space="0" w:color="678FC2"/>
            <w:right w:val="single" w:sz="6" w:space="0" w:color="678FC2"/>
          </w:divBdr>
          <w:divsChild>
            <w:div w:id="140694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860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991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0890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1545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527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1969">
          <w:marLeft w:val="0"/>
          <w:marRight w:val="0"/>
          <w:marTop w:val="0"/>
          <w:marBottom w:val="0"/>
          <w:divBdr>
            <w:top w:val="single" w:sz="6" w:space="0" w:color="678FC2"/>
            <w:left w:val="single" w:sz="6" w:space="0" w:color="678FC2"/>
            <w:bottom w:val="single" w:sz="6" w:space="0" w:color="678FC2"/>
            <w:right w:val="single" w:sz="6" w:space="0" w:color="678FC2"/>
          </w:divBdr>
          <w:divsChild>
            <w:div w:id="532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404028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28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939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915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17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74870">
          <w:marLeft w:val="0"/>
          <w:marRight w:val="0"/>
          <w:marTop w:val="0"/>
          <w:marBottom w:val="0"/>
          <w:divBdr>
            <w:top w:val="single" w:sz="6" w:space="0" w:color="678FC2"/>
            <w:left w:val="single" w:sz="6" w:space="0" w:color="678FC2"/>
            <w:bottom w:val="single" w:sz="6" w:space="0" w:color="678FC2"/>
            <w:right w:val="single" w:sz="6" w:space="0" w:color="678FC2"/>
          </w:divBdr>
          <w:divsChild>
            <w:div w:id="6530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1215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18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573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307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21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8289">
          <w:marLeft w:val="0"/>
          <w:marRight w:val="0"/>
          <w:marTop w:val="0"/>
          <w:marBottom w:val="0"/>
          <w:divBdr>
            <w:top w:val="single" w:sz="6" w:space="0" w:color="678FC2"/>
            <w:left w:val="single" w:sz="6" w:space="0" w:color="678FC2"/>
            <w:bottom w:val="single" w:sz="6" w:space="0" w:color="678FC2"/>
            <w:right w:val="single" w:sz="6" w:space="0" w:color="678FC2"/>
          </w:divBdr>
          <w:divsChild>
            <w:div w:id="843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457890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514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6928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5834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50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989864">
          <w:marLeft w:val="0"/>
          <w:marRight w:val="0"/>
          <w:marTop w:val="0"/>
          <w:marBottom w:val="0"/>
          <w:divBdr>
            <w:top w:val="single" w:sz="6" w:space="0" w:color="678FC2"/>
            <w:left w:val="single" w:sz="6" w:space="0" w:color="678FC2"/>
            <w:bottom w:val="single" w:sz="6" w:space="0" w:color="678FC2"/>
            <w:right w:val="single" w:sz="6" w:space="0" w:color="678FC2"/>
          </w:divBdr>
          <w:divsChild>
            <w:div w:id="21230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946620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1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4883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963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841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1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Ann.rose@maryland.gov" TargetMode="External"/><Relationship Id="rId18" Type="http://schemas.openxmlformats.org/officeDocument/2006/relationships/hyperlink" Target="mailto:Kurt.dahl@pitkincounty.com" TargetMode="External"/><Relationship Id="rId26" Type="http://schemas.openxmlformats.org/officeDocument/2006/relationships/hyperlink" Target="mailto:imw3@cdc.gov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auzunian@sjbpublichealth.org" TargetMode="External"/><Relationship Id="rId7" Type="http://schemas.openxmlformats.org/officeDocument/2006/relationships/styles" Target="styles.xml"/><Relationship Id="rId12" Type="http://schemas.openxmlformats.org/officeDocument/2006/relationships/hyperlink" Target="mailto:Mahmed4@health.nyc.gov" TargetMode="External"/><Relationship Id="rId17" Type="http://schemas.openxmlformats.org/officeDocument/2006/relationships/hyperlink" Target="mailto:pshoemaker@bphc.org" TargetMode="External"/><Relationship Id="rId25" Type="http://schemas.openxmlformats.org/officeDocument/2006/relationships/hyperlink" Target="mailto:edangelo@naccho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Marc.coudert@austintexas.gov" TargetMode="External"/><Relationship Id="rId20" Type="http://schemas.openxmlformats.org/officeDocument/2006/relationships/hyperlink" Target="mailto:Margaret.eaglin@cityofchicago.org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mailto:cgridley-smith@naccho.org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mailto:kari.sasportas@mass.gov" TargetMode="External"/><Relationship Id="rId23" Type="http://schemas.openxmlformats.org/officeDocument/2006/relationships/hyperlink" Target="mailto:Matt.wolff@sfdph.org" TargetMode="External"/><Relationship Id="rId28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yperlink" Target="mailto:Cstack3@uic.edu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manand@u.arizona.edu" TargetMode="External"/><Relationship Id="rId22" Type="http://schemas.openxmlformats.org/officeDocument/2006/relationships/hyperlink" Target="mailto:jenniemcadams@franklincountyohio.gov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7CCA359E420E43BADFED55FE4EB4F7" ma:contentTypeVersion="12" ma:contentTypeDescription="Create a new document." ma:contentTypeScope="" ma:versionID="ab938ff56d907b1d85c3e834fc1607d6">
  <xsd:schema xmlns:xsd="http://www.w3.org/2001/XMLSchema" xmlns:xs="http://www.w3.org/2001/XMLSchema" xmlns:p="http://schemas.microsoft.com/office/2006/metadata/properties" xmlns:ns2="d3abbc10-fe47-4fae-8874-def16b14fa26" xmlns:ns3="d26f4ce8-7ae5-45bb-949c-0809f1e3daba" targetNamespace="http://schemas.microsoft.com/office/2006/metadata/properties" ma:root="true" ma:fieldsID="c16c3a7ff076a22d4a4e8b6ca1e98501" ns2:_="" ns3:_="">
    <xsd:import namespace="d3abbc10-fe47-4fae-8874-def16b14fa26"/>
    <xsd:import namespace="d26f4ce8-7ae5-45bb-949c-0809f1e3da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abbc10-fe47-4fae-8874-def16b14fa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6f4ce8-7ae5-45bb-949c-0809f1e3dab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0702B8-7505-49B4-9F62-2BA6761481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4801EB-C9B8-4D4E-B817-3B0A875EAB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7837052-E616-4D8F-82E6-000201C4D8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abbc10-fe47-4fae-8874-def16b14fa26"/>
    <ds:schemaRef ds:uri="d26f4ce8-7ae5-45bb-949c-0809f1e3da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AE9B24-1CA8-4750-81C9-6A49B141200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969BD56-548E-4DB3-946B-4EF018422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76</Words>
  <Characters>2149</Characters>
  <Application>Microsoft Office Word</Application>
  <DocSecurity>0</DocSecurity>
  <Lines>17</Lines>
  <Paragraphs>5</Paragraphs>
  <ScaleCrop>false</ScaleCrop>
  <Company>Vervaine</Company>
  <LinksUpToDate>false</LinksUpToDate>
  <CharactersWithSpaces>2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 Health Departments and HIV Prevention:  Ten Ways to Connect with NACCHO</dc:title>
  <dc:subject/>
  <dc:creator>Trial User</dc:creator>
  <cp:keywords/>
  <dc:description/>
  <cp:lastModifiedBy>Emily D'Angelo</cp:lastModifiedBy>
  <cp:revision>22</cp:revision>
  <cp:lastPrinted>2018-07-20T23:39:00Z</cp:lastPrinted>
  <dcterms:created xsi:type="dcterms:W3CDTF">2021-06-22T15:19:00Z</dcterms:created>
  <dcterms:modified xsi:type="dcterms:W3CDTF">2021-08-09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7CCA359E420E43BADFED55FE4EB4F7</vt:lpwstr>
  </property>
</Properties>
</file>